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B31A2D" w14:textId="4111F2BB" w:rsidR="000126D0" w:rsidRPr="00A459A6" w:rsidRDefault="00E7194C" w:rsidP="00E7194C">
      <w:pPr>
        <w:spacing w:line="259" w:lineRule="auto"/>
        <w:ind w:left="8" w:firstLine="0"/>
        <w:jc w:val="center"/>
        <w:rPr>
          <w:sz w:val="36"/>
          <w:szCs w:val="52"/>
        </w:rPr>
      </w:pPr>
      <w:bookmarkStart w:id="0" w:name="_Hlk170676629"/>
      <w:bookmarkEnd w:id="0"/>
      <w:r w:rsidRPr="00A459A6">
        <w:rPr>
          <w:b/>
          <w:sz w:val="40"/>
          <w:szCs w:val="52"/>
        </w:rPr>
        <w:t>Subodh Shrestha</w:t>
      </w:r>
    </w:p>
    <w:p w14:paraId="4EFFD177" w14:textId="6737F1E5" w:rsidR="000126D0" w:rsidRDefault="00E7194C" w:rsidP="00E7194C">
      <w:pPr>
        <w:spacing w:after="44"/>
        <w:ind w:left="56" w:firstLine="0"/>
        <w:jc w:val="center"/>
      </w:pPr>
      <w:r>
        <w:rPr>
          <w:noProof/>
        </w:rPr>
        <w:drawing>
          <wp:inline distT="0" distB="0" distL="0" distR="0" wp14:anchorId="77E5F694" wp14:editId="1EAC79D5">
            <wp:extent cx="182880" cy="182880"/>
            <wp:effectExtent l="0" t="0" r="7620" b="7620"/>
            <wp:docPr id="137022998" name="Graphic 6" descr="Mar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22998" name="Graphic 137022998" descr="Marker with solid fill"/>
                    <pic:cNvPicPr/>
                  </pic:nvPicPr>
                  <pic:blipFill>
                    <a:blip r:embed="rId6">
                      <a:extLst>
                        <a:ext uri="{96DAC541-7B7A-43D3-8B79-37D633B846F1}">
                          <asvg:svgBlip xmlns:asvg="http://schemas.microsoft.com/office/drawing/2016/SVG/main" r:embed="rId7"/>
                        </a:ext>
                      </a:extLst>
                    </a:blip>
                    <a:stretch>
                      <a:fillRect/>
                    </a:stretch>
                  </pic:blipFill>
                  <pic:spPr>
                    <a:xfrm rot="10800000" flipV="1">
                      <a:off x="0" y="0"/>
                      <a:ext cx="182880" cy="182880"/>
                    </a:xfrm>
                    <a:prstGeom prst="rect">
                      <a:avLst/>
                    </a:prstGeom>
                  </pic:spPr>
                </pic:pic>
              </a:graphicData>
            </a:graphic>
          </wp:inline>
        </w:drawing>
      </w:r>
      <w:r>
        <w:t>Melbourne, Australia</w:t>
      </w:r>
      <w:r w:rsidR="00A73CC9">
        <w:t xml:space="preserve"> |</w:t>
      </w:r>
      <w:r>
        <w:t xml:space="preserve"> </w:t>
      </w:r>
      <w:r>
        <w:rPr>
          <w:noProof/>
        </w:rPr>
        <w:drawing>
          <wp:inline distT="0" distB="0" distL="0" distR="0" wp14:anchorId="634316D1" wp14:editId="2BC94BDB">
            <wp:extent cx="182880" cy="182880"/>
            <wp:effectExtent l="0" t="0" r="7620" b="7620"/>
            <wp:docPr id="1990453064" name="Graphic 8" descr="Email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453064" name="Graphic 1990453064" descr="Email outline"/>
                    <pic:cNvPicPr/>
                  </pic:nvPicPr>
                  <pic:blipFill>
                    <a:blip r:embed="rId8">
                      <a:extLst>
                        <a:ext uri="{96DAC541-7B7A-43D3-8B79-37D633B846F1}">
                          <asvg:svgBlip xmlns:asvg="http://schemas.microsoft.com/office/drawing/2016/SVG/main" r:embed="rId9"/>
                        </a:ext>
                      </a:extLst>
                    </a:blip>
                    <a:stretch>
                      <a:fillRect/>
                    </a:stretch>
                  </pic:blipFill>
                  <pic:spPr>
                    <a:xfrm rot="10800000" flipV="1">
                      <a:off x="0" y="0"/>
                      <a:ext cx="182880" cy="182880"/>
                    </a:xfrm>
                    <a:prstGeom prst="rect">
                      <a:avLst/>
                    </a:prstGeom>
                  </pic:spPr>
                </pic:pic>
              </a:graphicData>
            </a:graphic>
          </wp:inline>
        </w:drawing>
      </w:r>
      <w:r w:rsidR="003F343E">
        <w:t xml:space="preserve"> </w:t>
      </w:r>
      <w:hyperlink r:id="rId10" w:history="1">
        <w:r w:rsidR="003F343E" w:rsidRPr="00444E08">
          <w:rPr>
            <w:rStyle w:val="Hyperlink"/>
          </w:rPr>
          <w:t>sstha23@gmail.com</w:t>
        </w:r>
      </w:hyperlink>
      <w:r w:rsidR="00A73CC9">
        <w:t xml:space="preserve"> |</w:t>
      </w:r>
      <w:r>
        <w:t xml:space="preserve"> </w:t>
      </w:r>
      <w:r>
        <w:rPr>
          <w:noProof/>
        </w:rPr>
        <w:drawing>
          <wp:inline distT="0" distB="0" distL="0" distR="0" wp14:anchorId="4876EC88" wp14:editId="59F5A50E">
            <wp:extent cx="182880" cy="182880"/>
            <wp:effectExtent l="0" t="0" r="7620" b="7620"/>
            <wp:docPr id="1818270721" name="Graphic 7" descr="Receiv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270721" name="Graphic 1818270721" descr="Receiver with solid fill"/>
                    <pic:cNvPicPr/>
                  </pic:nvPicPr>
                  <pic:blipFill>
                    <a:blip r:embed="rId11">
                      <a:extLst>
                        <a:ext uri="{96DAC541-7B7A-43D3-8B79-37D633B846F1}">
                          <asvg:svgBlip xmlns:asvg="http://schemas.microsoft.com/office/drawing/2016/SVG/main" r:embed="rId12"/>
                        </a:ext>
                      </a:extLst>
                    </a:blip>
                    <a:stretch>
                      <a:fillRect/>
                    </a:stretch>
                  </pic:blipFill>
                  <pic:spPr>
                    <a:xfrm>
                      <a:off x="0" y="0"/>
                      <a:ext cx="182880" cy="182880"/>
                    </a:xfrm>
                    <a:prstGeom prst="rect">
                      <a:avLst/>
                    </a:prstGeom>
                  </pic:spPr>
                </pic:pic>
              </a:graphicData>
            </a:graphic>
          </wp:inline>
        </w:drawing>
      </w:r>
      <w:r w:rsidR="003F343E">
        <w:t xml:space="preserve"> </w:t>
      </w:r>
      <w:r>
        <w:t xml:space="preserve">+61 404 667 965 </w:t>
      </w:r>
      <w:r w:rsidR="00A73CC9">
        <w:t xml:space="preserve">| </w:t>
      </w:r>
      <w:r>
        <w:rPr>
          <w:noProof/>
          <w:sz w:val="28"/>
          <w:szCs w:val="44"/>
        </w:rPr>
        <w:drawing>
          <wp:inline distT="0" distB="0" distL="0" distR="0" wp14:anchorId="227A8806" wp14:editId="5B40DDF7">
            <wp:extent cx="182880" cy="182880"/>
            <wp:effectExtent l="0" t="0" r="0" b="0"/>
            <wp:docPr id="29619946" name="Picture 9" descr="A blue circle with white lett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19946" name="Picture 9" descr="A blue circle with white letters on it&#10;&#10;Description automatically generated"/>
                    <pic:cNvPicPr/>
                  </pic:nvPicPr>
                  <pic:blipFill>
                    <a:blip r:embed="rId13" cstate="print">
                      <a:extLst>
                        <a:ext uri="{28A0092B-C50C-407E-A947-70E740481C1C}">
                          <a14:useLocalDpi xmlns:a14="http://schemas.microsoft.com/office/drawing/2010/main" val="0"/>
                        </a:ext>
                        <a:ext uri="{837473B0-CC2E-450A-ABE3-18F120FF3D39}">
                          <a1611:picAttrSrcUrl xmlns:a1611="http://schemas.microsoft.com/office/drawing/2016/11/main" r:id="rId14"/>
                        </a:ext>
                      </a:extLst>
                    </a:blip>
                    <a:stretch>
                      <a:fillRect/>
                    </a:stretch>
                  </pic:blipFill>
                  <pic:spPr>
                    <a:xfrm>
                      <a:off x="0" y="0"/>
                      <a:ext cx="182880" cy="182880"/>
                    </a:xfrm>
                    <a:prstGeom prst="rect">
                      <a:avLst/>
                    </a:prstGeom>
                  </pic:spPr>
                </pic:pic>
              </a:graphicData>
            </a:graphic>
          </wp:inline>
        </w:drawing>
      </w:r>
      <w:r w:rsidR="003F343E">
        <w:t xml:space="preserve"> </w:t>
      </w:r>
      <w:hyperlink r:id="rId15">
        <w:r>
          <w:rPr>
            <w:color w:val="1155CC"/>
            <w:u w:val="single" w:color="1155CC"/>
          </w:rPr>
          <w:t>LinkedIn</w:t>
        </w:r>
      </w:hyperlink>
      <w:r w:rsidR="002D5DB5" w:rsidRPr="002D5DB5">
        <w:rPr>
          <w:color w:val="1155CC"/>
        </w:rPr>
        <w:t xml:space="preserve"> </w:t>
      </w:r>
      <w:r w:rsidR="002D5DB5">
        <w:t>|</w:t>
      </w:r>
      <w:r w:rsidR="0006215F">
        <w:t xml:space="preserve"> </w:t>
      </w:r>
      <w:r w:rsidR="00A820A6">
        <w:rPr>
          <w:noProof/>
        </w:rPr>
        <w:drawing>
          <wp:inline distT="0" distB="0" distL="0" distR="0" wp14:anchorId="6D0AC555" wp14:editId="05753398">
            <wp:extent cx="182880" cy="182880"/>
            <wp:effectExtent l="0" t="0" r="7620" b="7620"/>
            <wp:docPr id="10973242" name="Graphic 8" descr="Interne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3242" name="Graphic 10973242" descr="Internet outline"/>
                    <pic:cNvPicPr/>
                  </pic:nvPicPr>
                  <pic:blipFill>
                    <a:blip r:embed="rId16">
                      <a:extLst>
                        <a:ext uri="{96DAC541-7B7A-43D3-8B79-37D633B846F1}">
                          <asvg:svgBlip xmlns:asvg="http://schemas.microsoft.com/office/drawing/2016/SVG/main" r:embed="rId17"/>
                        </a:ext>
                      </a:extLst>
                    </a:blip>
                    <a:stretch>
                      <a:fillRect/>
                    </a:stretch>
                  </pic:blipFill>
                  <pic:spPr>
                    <a:xfrm>
                      <a:off x="0" y="0"/>
                      <a:ext cx="182880" cy="182880"/>
                    </a:xfrm>
                    <a:prstGeom prst="rect">
                      <a:avLst/>
                    </a:prstGeom>
                  </pic:spPr>
                </pic:pic>
              </a:graphicData>
            </a:graphic>
          </wp:inline>
        </w:drawing>
      </w:r>
      <w:r w:rsidR="003F343E">
        <w:t xml:space="preserve"> </w:t>
      </w:r>
      <w:hyperlink r:id="rId18" w:history="1">
        <w:r w:rsidR="0006215F" w:rsidRPr="00E77700">
          <w:rPr>
            <w:rStyle w:val="Hyperlink"/>
          </w:rPr>
          <w:t>Portfolio</w:t>
        </w:r>
      </w:hyperlink>
      <w:r w:rsidR="0006215F">
        <w:t xml:space="preserve"> </w:t>
      </w:r>
    </w:p>
    <w:p w14:paraId="4713A703" w14:textId="44C494BD" w:rsidR="000126D0" w:rsidRDefault="002D6E19">
      <w:pPr>
        <w:spacing w:after="76" w:line="259" w:lineRule="auto"/>
        <w:ind w:left="56" w:firstLine="0"/>
      </w:pPr>
      <w:r>
        <w:rPr>
          <w:rFonts w:ascii="Calibri" w:eastAsia="Calibri" w:hAnsi="Calibri" w:cs="Calibri"/>
          <w:noProof/>
          <w:sz w:val="22"/>
        </w:rPr>
        <mc:AlternateContent>
          <mc:Choice Requires="wpg">
            <w:drawing>
              <wp:inline distT="0" distB="0" distL="0" distR="0" wp14:anchorId="433E26F2" wp14:editId="4268F7AB">
                <wp:extent cx="6604000" cy="12700"/>
                <wp:effectExtent l="0" t="0" r="0" b="0"/>
                <wp:docPr id="4652" name="Group 4652"/>
                <wp:cNvGraphicFramePr/>
                <a:graphic xmlns:a="http://schemas.openxmlformats.org/drawingml/2006/main">
                  <a:graphicData uri="http://schemas.microsoft.com/office/word/2010/wordprocessingGroup">
                    <wpg:wgp>
                      <wpg:cNvGrpSpPr/>
                      <wpg:grpSpPr>
                        <a:xfrm>
                          <a:off x="0" y="0"/>
                          <a:ext cx="6604000" cy="12700"/>
                          <a:chOff x="0" y="0"/>
                          <a:chExt cx="6604000" cy="12700"/>
                        </a:xfrm>
                      </wpg:grpSpPr>
                      <wps:wsp>
                        <wps:cNvPr id="27" name="Shape 27"/>
                        <wps:cNvSpPr/>
                        <wps:spPr>
                          <a:xfrm>
                            <a:off x="0" y="0"/>
                            <a:ext cx="6604000" cy="0"/>
                          </a:xfrm>
                          <a:custGeom>
                            <a:avLst/>
                            <a:gdLst/>
                            <a:ahLst/>
                            <a:cxnLst/>
                            <a:rect l="0" t="0" r="0" b="0"/>
                            <a:pathLst>
                              <a:path w="6604000">
                                <a:moveTo>
                                  <a:pt x="0" y="0"/>
                                </a:moveTo>
                                <a:lnTo>
                                  <a:pt x="66040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36CC0201" id="Group 4652" o:spid="_x0000_s1026" style="width:520pt;height:1pt;mso-position-horizontal-relative:char;mso-position-vertical-relative:line" coordsize="6604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">
                <v:shape id="Shape 27" o:spid="_x0000_s1027" style="position:absolute;width:66040;height:0;visibility:visible;mso-wrap-style:square;v-text-anchor:top" coordsize="6604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" path="m,l6604000,e" filled="f" strokecolor="#888" strokeweight="1pt">
                  <v:stroke miterlimit="83231f" joinstyle="miter"/>
                  <v:path arrowok="t" textboxrect="0,0,6604000,0"/>
                </v:shape>
                <w10:anchorlock/>
              </v:group>
            </w:pict>
          </mc:Fallback>
        </mc:AlternateContent>
      </w:r>
    </w:p>
    <w:p w14:paraId="264A11FE" w14:textId="6007CB44" w:rsidR="000126D0" w:rsidRDefault="00E7194C" w:rsidP="00F55C90">
      <w:pPr>
        <w:spacing w:line="259" w:lineRule="auto"/>
        <w:ind w:left="56" w:firstLine="0"/>
      </w:pPr>
      <w:r w:rsidRPr="00E7194C">
        <w:t xml:space="preserve">Results-driven Data Analyst with over </w:t>
      </w:r>
      <w:r w:rsidR="001559DA">
        <w:t>four</w:t>
      </w:r>
      <w:r w:rsidRPr="00E7194C">
        <w:t xml:space="preserve"> years of experience in data management, reporting, and analytics. Adept at transforming raw data into actionable insights using tools like</w:t>
      </w:r>
      <w:r w:rsidR="00F62948">
        <w:t xml:space="preserve"> Excel,</w:t>
      </w:r>
      <w:r w:rsidRPr="00E7194C">
        <w:t xml:space="preserve"> Tableau, Power BI, and SQL, </w:t>
      </w:r>
      <w:r w:rsidR="000B7784">
        <w:t>significantly improving</w:t>
      </w:r>
      <w:r w:rsidRPr="00E7194C">
        <w:t xml:space="preserve"> business performance. Proven ability to develop automation tools, enhance data accuracy, and generate comprehensive reports. Strong communication, teamwork, and problem-solving skills.</w:t>
      </w:r>
      <w:r>
        <w:rPr>
          <w:rFonts w:ascii="Calibri" w:eastAsia="Calibri" w:hAnsi="Calibri" w:cs="Calibri"/>
          <w:noProof/>
          <w:sz w:val="22"/>
        </w:rPr>
        <mc:AlternateContent>
          <mc:Choice Requires="wpg">
            <w:drawing>
              <wp:inline distT="0" distB="0" distL="0" distR="0" wp14:anchorId="4FF22839" wp14:editId="17FDE907">
                <wp:extent cx="6604000" cy="12700"/>
                <wp:effectExtent l="0" t="0" r="0" b="0"/>
                <wp:docPr id="4653" name="Group 4653"/>
                <wp:cNvGraphicFramePr/>
                <a:graphic xmlns:a="http://schemas.openxmlformats.org/drawingml/2006/main">
                  <a:graphicData uri="http://schemas.microsoft.com/office/word/2010/wordprocessingGroup">
                    <wpg:wgp>
                      <wpg:cNvGrpSpPr/>
                      <wpg:grpSpPr>
                        <a:xfrm>
                          <a:off x="0" y="0"/>
                          <a:ext cx="6604000" cy="12700"/>
                          <a:chOff x="0" y="0"/>
                          <a:chExt cx="6604000" cy="12700"/>
                        </a:xfrm>
                      </wpg:grpSpPr>
                      <wps:wsp>
                        <wps:cNvPr id="78" name="Shape 78"/>
                        <wps:cNvSpPr/>
                        <wps:spPr>
                          <a:xfrm>
                            <a:off x="0" y="0"/>
                            <a:ext cx="6604000" cy="0"/>
                          </a:xfrm>
                          <a:custGeom>
                            <a:avLst/>
                            <a:gdLst/>
                            <a:ahLst/>
                            <a:cxnLst/>
                            <a:rect l="0" t="0" r="0" b="0"/>
                            <a:pathLst>
                              <a:path w="6604000">
                                <a:moveTo>
                                  <a:pt x="0" y="0"/>
                                </a:moveTo>
                                <a:lnTo>
                                  <a:pt x="66040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2D1C100A" id="Group 4653" o:spid="_x0000_s1026" style="width:520pt;height:1pt;mso-position-horizontal-relative:char;mso-position-vertical-relative:line" coordsize="6604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">
                <v:shape id="Shape 78" o:spid="_x0000_s1027" style="position:absolute;width:66040;height:0;visibility:visible;mso-wrap-style:square;v-text-anchor:top" coordsize="6604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" path="m,l6604000,e" filled="f" strokecolor="#888" strokeweight="1pt">
                  <v:stroke miterlimit="83231f" joinstyle="miter"/>
                  <v:path arrowok="t" textboxrect="0,0,6604000,0"/>
                </v:shape>
                <w10:anchorlock/>
              </v:group>
            </w:pict>
          </mc:Fallback>
        </mc:AlternateContent>
      </w:r>
    </w:p>
    <w:p w14:paraId="02A0F985" w14:textId="77777777" w:rsidR="000126D0" w:rsidRPr="00990C49" w:rsidRDefault="002D6E19" w:rsidP="00F55C90">
      <w:pPr>
        <w:pStyle w:val="Heading1"/>
        <w:ind w:left="-5"/>
      </w:pPr>
      <w:r w:rsidRPr="00990C49">
        <w:t>EDUCATION</w:t>
      </w:r>
    </w:p>
    <w:p w14:paraId="78DBA56D" w14:textId="77777777" w:rsidR="00E7194C" w:rsidRPr="00E7194C" w:rsidRDefault="00E7194C" w:rsidP="00E7194C">
      <w:pPr>
        <w:pStyle w:val="ListParagraph"/>
        <w:numPr>
          <w:ilvl w:val="0"/>
          <w:numId w:val="10"/>
        </w:numPr>
        <w:rPr>
          <w:b/>
        </w:rPr>
      </w:pPr>
      <w:r w:rsidRPr="00E7194C">
        <w:rPr>
          <w:b/>
        </w:rPr>
        <w:t>Master of Technology (Software Engineering)</w:t>
      </w:r>
    </w:p>
    <w:p w14:paraId="27C350A5" w14:textId="21A2D39B" w:rsidR="00EC5EAB" w:rsidRPr="00E7194C" w:rsidRDefault="00E7194C" w:rsidP="00B058F9">
      <w:pPr>
        <w:ind w:left="1440" w:firstLine="0"/>
        <w:jc w:val="both"/>
        <w:rPr>
          <w:bCs/>
        </w:rPr>
      </w:pPr>
      <w:r w:rsidRPr="00E7194C">
        <w:rPr>
          <w:bCs/>
        </w:rPr>
        <w:t xml:space="preserve">Federation University Australia </w:t>
      </w:r>
      <w:r w:rsidR="00687345">
        <w:rPr>
          <w:bCs/>
        </w:rPr>
        <w:tab/>
      </w:r>
      <w:r w:rsidR="00687345">
        <w:rPr>
          <w:bCs/>
        </w:rPr>
        <w:tab/>
      </w:r>
      <w:r w:rsidR="00687345">
        <w:rPr>
          <w:bCs/>
        </w:rPr>
        <w:tab/>
      </w:r>
      <w:r w:rsidR="00687345">
        <w:rPr>
          <w:bCs/>
        </w:rPr>
        <w:tab/>
      </w:r>
      <w:r w:rsidR="00687345">
        <w:rPr>
          <w:bCs/>
        </w:rPr>
        <w:tab/>
      </w:r>
      <w:r w:rsidR="00687345">
        <w:rPr>
          <w:bCs/>
        </w:rPr>
        <w:tab/>
      </w:r>
      <w:r w:rsidR="00B058F9">
        <w:rPr>
          <w:bCs/>
        </w:rPr>
        <w:t>Australia</w:t>
      </w:r>
      <w:r w:rsidR="00B058F9" w:rsidRPr="00E7194C">
        <w:rPr>
          <w:bCs/>
        </w:rPr>
        <w:t xml:space="preserve"> [</w:t>
      </w:r>
      <w:r w:rsidRPr="00E7194C">
        <w:rPr>
          <w:bCs/>
        </w:rPr>
        <w:t>2018 - 2020]</w:t>
      </w:r>
    </w:p>
    <w:p w14:paraId="69098194" w14:textId="77777777" w:rsidR="00E7194C" w:rsidRDefault="00E7194C" w:rsidP="00E7194C">
      <w:pPr>
        <w:pStyle w:val="ListParagraph"/>
        <w:numPr>
          <w:ilvl w:val="0"/>
          <w:numId w:val="10"/>
        </w:numPr>
      </w:pPr>
      <w:r w:rsidRPr="00E7194C">
        <w:rPr>
          <w:b/>
        </w:rPr>
        <w:t>Bachelor</w:t>
      </w:r>
      <w:r>
        <w:t xml:space="preserve"> </w:t>
      </w:r>
      <w:r w:rsidRPr="00E7194C">
        <w:rPr>
          <w:b/>
          <w:bCs/>
        </w:rPr>
        <w:t>of Information Technology</w:t>
      </w:r>
      <w:r>
        <w:t xml:space="preserve"> (B.I.T)</w:t>
      </w:r>
    </w:p>
    <w:p w14:paraId="2124F85C" w14:textId="32A85689" w:rsidR="00EC5EAB" w:rsidRPr="0045305D" w:rsidRDefault="00E7194C" w:rsidP="0045305D">
      <w:pPr>
        <w:ind w:left="1440" w:firstLine="0"/>
        <w:jc w:val="both"/>
      </w:pPr>
      <w:r w:rsidRPr="00E7194C">
        <w:rPr>
          <w:bCs/>
        </w:rPr>
        <w:t>Purbanchal</w:t>
      </w:r>
      <w:r>
        <w:t xml:space="preserve"> University</w:t>
      </w:r>
      <w:r w:rsidR="00687345">
        <w:tab/>
      </w:r>
      <w:r w:rsidR="00687345">
        <w:tab/>
      </w:r>
      <w:r w:rsidR="00687345">
        <w:tab/>
      </w:r>
      <w:r w:rsidR="00687345">
        <w:tab/>
      </w:r>
      <w:r w:rsidR="00687345">
        <w:tab/>
      </w:r>
      <w:r w:rsidR="00687345">
        <w:tab/>
      </w:r>
      <w:r w:rsidR="00687345">
        <w:tab/>
        <w:t xml:space="preserve">Nepal </w:t>
      </w:r>
      <w:r w:rsidR="00B058F9">
        <w:tab/>
      </w:r>
      <w:r w:rsidR="00EE7266">
        <w:t xml:space="preserve">  </w:t>
      </w:r>
      <w:r w:rsidR="00687345">
        <w:t>[</w:t>
      </w:r>
      <w:r>
        <w:t>2011</w:t>
      </w:r>
      <w:r w:rsidR="00687345">
        <w:t xml:space="preserve"> </w:t>
      </w:r>
      <w:r>
        <w:t>-</w:t>
      </w:r>
      <w:r w:rsidR="00687345">
        <w:t xml:space="preserve"> </w:t>
      </w:r>
      <w:r>
        <w:t>2016</w:t>
      </w:r>
      <w:r w:rsidR="00687345">
        <w:t>]</w:t>
      </w:r>
    </w:p>
    <w:p w14:paraId="3BC0105B" w14:textId="77777777" w:rsidR="000126D0" w:rsidRDefault="002D6E19" w:rsidP="00F55C90">
      <w:pPr>
        <w:spacing w:line="259" w:lineRule="auto"/>
        <w:ind w:left="-4" w:right="-12" w:firstLine="0"/>
      </w:pPr>
      <w:r>
        <w:rPr>
          <w:rFonts w:ascii="Calibri" w:eastAsia="Calibri" w:hAnsi="Calibri" w:cs="Calibri"/>
          <w:noProof/>
          <w:sz w:val="22"/>
        </w:rPr>
        <mc:AlternateContent>
          <mc:Choice Requires="wpg">
            <w:drawing>
              <wp:inline distT="0" distB="0" distL="0" distR="0" wp14:anchorId="02E16E9D" wp14:editId="1D5D31F0">
                <wp:extent cx="6680200" cy="12700"/>
                <wp:effectExtent l="0" t="0" r="0" b="0"/>
                <wp:docPr id="4650" name="Group 4650"/>
                <wp:cNvGraphicFramePr/>
                <a:graphic xmlns:a="http://schemas.openxmlformats.org/drawingml/2006/main">
                  <a:graphicData uri="http://schemas.microsoft.com/office/word/2010/wordprocessingGroup">
                    <wpg:wgp>
                      <wpg:cNvGrpSpPr/>
                      <wpg:grpSpPr>
                        <a:xfrm>
                          <a:off x="0" y="0"/>
                          <a:ext cx="6680200" cy="12700"/>
                          <a:chOff x="0" y="0"/>
                          <a:chExt cx="6680200" cy="12700"/>
                        </a:xfrm>
                      </wpg:grpSpPr>
                      <wps:wsp>
                        <wps:cNvPr id="7" name="Shape 7"/>
                        <wps:cNvSpPr/>
                        <wps:spPr>
                          <a:xfrm>
                            <a:off x="0" y="0"/>
                            <a:ext cx="6680200" cy="0"/>
                          </a:xfrm>
                          <a:custGeom>
                            <a:avLst/>
                            <a:gdLst/>
                            <a:ahLst/>
                            <a:cxnLst/>
                            <a:rect l="0" t="0" r="0" b="0"/>
                            <a:pathLst>
                              <a:path w="6680200">
                                <a:moveTo>
                                  <a:pt x="0" y="0"/>
                                </a:moveTo>
                                <a:lnTo>
                                  <a:pt x="6680200" y="0"/>
                                </a:lnTo>
                              </a:path>
                            </a:pathLst>
                          </a:custGeom>
                          <a:ln w="12700"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80B5555" id="Group 4650" o:spid="_x0000_s1026" style="width:526pt;height:1pt;mso-position-horizontal-relative:char;mso-position-vertical-relative:line" coordsize="66802,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">
                <v:shape id="Shape 7" o:spid="_x0000_s1027" style="position:absolute;width:66802;height:0;visibility:visible;mso-wrap-style:square;v-text-anchor:top" coordsize="6680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" path="m,l6680200,e" filled="f" strokeweight="1pt">
                  <v:stroke miterlimit="83231f" joinstyle="miter"/>
                  <v:path arrowok="t" textboxrect="0,0,6680200,0"/>
                </v:shape>
                <w10:anchorlock/>
              </v:group>
            </w:pict>
          </mc:Fallback>
        </mc:AlternateContent>
      </w:r>
    </w:p>
    <w:p w14:paraId="275C419C" w14:textId="10D60261" w:rsidR="00F55C90" w:rsidRPr="00F55C90" w:rsidRDefault="00F55C90" w:rsidP="004901FA">
      <w:pPr>
        <w:pStyle w:val="Heading1"/>
        <w:spacing w:line="276" w:lineRule="auto"/>
        <w:ind w:left="-5"/>
      </w:pPr>
      <w:r>
        <w:t>TECHNICAL SKILLS</w:t>
      </w:r>
    </w:p>
    <w:p w14:paraId="524050F1" w14:textId="3DB1C958" w:rsidR="000126D0" w:rsidRPr="00EC6329" w:rsidRDefault="002D6E19" w:rsidP="0045305D">
      <w:pPr>
        <w:pStyle w:val="ListParagraph"/>
        <w:numPr>
          <w:ilvl w:val="0"/>
          <w:numId w:val="10"/>
        </w:numPr>
        <w:spacing w:line="240" w:lineRule="auto"/>
      </w:pPr>
      <w:r w:rsidRPr="00EC6329">
        <w:rPr>
          <w:b/>
        </w:rPr>
        <w:t>Databases</w:t>
      </w:r>
      <w:r w:rsidRPr="00EC6329">
        <w:t xml:space="preserve">: </w:t>
      </w:r>
      <w:r w:rsidR="00F55C90" w:rsidRPr="00EC6329">
        <w:t>PostgreSQL</w:t>
      </w:r>
      <w:r w:rsidRPr="00EC6329">
        <w:t>, RDBMS, MySQL</w:t>
      </w:r>
      <w:r w:rsidR="00533546">
        <w:t>, MSSQL</w:t>
      </w:r>
    </w:p>
    <w:p w14:paraId="086E1E3F" w14:textId="142F4BBD" w:rsidR="000126D0" w:rsidRPr="00EC6329" w:rsidRDefault="002D6E19" w:rsidP="0045305D">
      <w:pPr>
        <w:pStyle w:val="ListParagraph"/>
        <w:numPr>
          <w:ilvl w:val="0"/>
          <w:numId w:val="10"/>
        </w:numPr>
        <w:spacing w:line="240" w:lineRule="auto"/>
      </w:pPr>
      <w:r w:rsidRPr="00EC6329">
        <w:rPr>
          <w:b/>
        </w:rPr>
        <w:t xml:space="preserve">Programming languages: </w:t>
      </w:r>
      <w:r w:rsidRPr="00EC6329">
        <w:t>R, Python, SQL, DAX</w:t>
      </w:r>
    </w:p>
    <w:p w14:paraId="038B118F" w14:textId="7809E3EC" w:rsidR="000126D0" w:rsidRPr="00EC6329" w:rsidRDefault="002D6E19" w:rsidP="0045305D">
      <w:pPr>
        <w:pStyle w:val="ListParagraph"/>
        <w:numPr>
          <w:ilvl w:val="0"/>
          <w:numId w:val="10"/>
        </w:numPr>
        <w:spacing w:line="240" w:lineRule="auto"/>
      </w:pPr>
      <w:r w:rsidRPr="00EC6329">
        <w:rPr>
          <w:b/>
        </w:rPr>
        <w:t xml:space="preserve">Data </w:t>
      </w:r>
      <w:r w:rsidR="000D010A">
        <w:rPr>
          <w:b/>
        </w:rPr>
        <w:t>Visualization</w:t>
      </w:r>
      <w:r w:rsidRPr="00EC6329">
        <w:rPr>
          <w:b/>
        </w:rPr>
        <w:t xml:space="preserve"> Tools: </w:t>
      </w:r>
      <w:r w:rsidRPr="00EC6329">
        <w:t>Power BI, Tableau,</w:t>
      </w:r>
      <w:r w:rsidR="00EC6329" w:rsidRPr="00EC6329">
        <w:t xml:space="preserve"> </w:t>
      </w:r>
      <w:r w:rsidRPr="00EC6329">
        <w:t>Looker</w:t>
      </w:r>
      <w:r w:rsidR="004356B2">
        <w:t>, Data</w:t>
      </w:r>
      <w:r w:rsidR="00E56D2D" w:rsidRPr="00E56D2D">
        <w:t xml:space="preserve"> Studio, Matplotlib, Plotly</w:t>
      </w:r>
    </w:p>
    <w:p w14:paraId="092D570C" w14:textId="0A372F29" w:rsidR="000126D0" w:rsidRPr="00EC6329" w:rsidRDefault="002D6E19" w:rsidP="0045305D">
      <w:pPr>
        <w:pStyle w:val="ListParagraph"/>
        <w:numPr>
          <w:ilvl w:val="0"/>
          <w:numId w:val="10"/>
        </w:numPr>
        <w:spacing w:line="240" w:lineRule="auto"/>
      </w:pPr>
      <w:r w:rsidRPr="00EC6329">
        <w:rPr>
          <w:b/>
        </w:rPr>
        <w:t xml:space="preserve">Workflow Tools: </w:t>
      </w:r>
      <w:r w:rsidR="004901FA" w:rsidRPr="00EC6329">
        <w:t>J</w:t>
      </w:r>
      <w:r w:rsidR="00533546">
        <w:t>ira</w:t>
      </w:r>
      <w:r w:rsidRPr="00EC6329">
        <w:t>, DBT Cloud (ETL/ELT), Excel VBA</w:t>
      </w:r>
    </w:p>
    <w:p w14:paraId="2B710E66" w14:textId="0BADC58C" w:rsidR="000126D0" w:rsidRPr="00EC6329" w:rsidRDefault="002D6E19" w:rsidP="0045305D">
      <w:pPr>
        <w:pStyle w:val="ListParagraph"/>
        <w:numPr>
          <w:ilvl w:val="0"/>
          <w:numId w:val="10"/>
        </w:numPr>
        <w:spacing w:line="240" w:lineRule="auto"/>
      </w:pPr>
      <w:r w:rsidRPr="00EC6329">
        <w:rPr>
          <w:b/>
        </w:rPr>
        <w:t xml:space="preserve">Cloud: </w:t>
      </w:r>
      <w:r w:rsidRPr="00EC6329">
        <w:t xml:space="preserve">AWS S3, </w:t>
      </w:r>
      <w:r w:rsidR="004901FA" w:rsidRPr="00EC6329">
        <w:t>Redshift,</w:t>
      </w:r>
      <w:r w:rsidR="004356B2">
        <w:t xml:space="preserve"> Azure,</w:t>
      </w:r>
      <w:r w:rsidR="004901FA" w:rsidRPr="00EC6329">
        <w:t xml:space="preserve"> Google</w:t>
      </w:r>
      <w:r w:rsidRPr="00EC6329">
        <w:t xml:space="preserve"> Cloud Buckets, Snowflake</w:t>
      </w:r>
    </w:p>
    <w:p w14:paraId="3FB513D6" w14:textId="0275FCFE" w:rsidR="00B173C0" w:rsidRDefault="002D6E19" w:rsidP="00B173C0">
      <w:pPr>
        <w:pStyle w:val="ListParagraph"/>
        <w:numPr>
          <w:ilvl w:val="0"/>
          <w:numId w:val="10"/>
        </w:numPr>
        <w:spacing w:after="131" w:line="240" w:lineRule="auto"/>
      </w:pPr>
      <w:r w:rsidRPr="00EC6329">
        <w:rPr>
          <w:b/>
        </w:rPr>
        <w:t xml:space="preserve">Machine Learning: </w:t>
      </w:r>
      <w:r w:rsidRPr="00EC6329">
        <w:t xml:space="preserve">Pandas, </w:t>
      </w:r>
      <w:r w:rsidR="004901FA" w:rsidRPr="00EC6329">
        <w:t>NumPy</w:t>
      </w:r>
      <w:r w:rsidRPr="00EC6329">
        <w:t>, Data Analysis, Data Science</w:t>
      </w:r>
    </w:p>
    <w:p w14:paraId="0B018ED3" w14:textId="29B0B872" w:rsidR="00D57076" w:rsidRDefault="00D57076" w:rsidP="00D57076">
      <w:pPr>
        <w:pStyle w:val="ListParagraph"/>
        <w:numPr>
          <w:ilvl w:val="0"/>
          <w:numId w:val="10"/>
        </w:numPr>
        <w:spacing w:after="131" w:line="240" w:lineRule="auto"/>
      </w:pPr>
      <w:r>
        <w:t>Data Wrangling and Cleaning, creating reports and dashboards</w:t>
      </w:r>
    </w:p>
    <w:p w14:paraId="6ADD5F01" w14:textId="2714D3A3" w:rsidR="00F62948" w:rsidRPr="00EC6329" w:rsidRDefault="00F62948" w:rsidP="00D57076">
      <w:pPr>
        <w:pStyle w:val="ListParagraph"/>
        <w:numPr>
          <w:ilvl w:val="0"/>
          <w:numId w:val="10"/>
        </w:numPr>
        <w:spacing w:after="131" w:line="240" w:lineRule="auto"/>
      </w:pPr>
      <w:r w:rsidRPr="00500393">
        <w:rPr>
          <w:b/>
          <w:bCs/>
        </w:rPr>
        <w:t>Excel</w:t>
      </w:r>
      <w:r>
        <w:t xml:space="preserve"> (VlookUp, Xlookup, Conditional Formatting, Pivot Tables, Trim, Data Validation, SUMIF)</w:t>
      </w:r>
    </w:p>
    <w:p w14:paraId="22EBAA28" w14:textId="77777777" w:rsidR="000126D0" w:rsidRDefault="002D6E19" w:rsidP="00F55C90">
      <w:pPr>
        <w:spacing w:line="259" w:lineRule="auto"/>
        <w:ind w:left="-4" w:right="-12" w:firstLine="0"/>
      </w:pPr>
      <w:r>
        <w:rPr>
          <w:rFonts w:ascii="Calibri" w:eastAsia="Calibri" w:hAnsi="Calibri" w:cs="Calibri"/>
          <w:noProof/>
          <w:sz w:val="22"/>
        </w:rPr>
        <mc:AlternateContent>
          <mc:Choice Requires="wpg">
            <w:drawing>
              <wp:inline distT="0" distB="0" distL="0" distR="0" wp14:anchorId="1B5180CF" wp14:editId="20C74DA8">
                <wp:extent cx="6680200" cy="12700"/>
                <wp:effectExtent l="0" t="0" r="0" b="0"/>
                <wp:docPr id="4651" name="Group 4651"/>
                <wp:cNvGraphicFramePr/>
                <a:graphic xmlns:a="http://schemas.openxmlformats.org/drawingml/2006/main">
                  <a:graphicData uri="http://schemas.microsoft.com/office/word/2010/wordprocessingGroup">
                    <wpg:wgp>
                      <wpg:cNvGrpSpPr/>
                      <wpg:grpSpPr>
                        <a:xfrm>
                          <a:off x="0" y="0"/>
                          <a:ext cx="6680200" cy="12700"/>
                          <a:chOff x="0" y="0"/>
                          <a:chExt cx="6680200" cy="12700"/>
                        </a:xfrm>
                      </wpg:grpSpPr>
                      <wps:wsp>
                        <wps:cNvPr id="8" name="Shape 8"/>
                        <wps:cNvSpPr/>
                        <wps:spPr>
                          <a:xfrm>
                            <a:off x="0" y="0"/>
                            <a:ext cx="6680200" cy="0"/>
                          </a:xfrm>
                          <a:custGeom>
                            <a:avLst/>
                            <a:gdLst/>
                            <a:ahLst/>
                            <a:cxnLst/>
                            <a:rect l="0" t="0" r="0" b="0"/>
                            <a:pathLst>
                              <a:path w="6680200">
                                <a:moveTo>
                                  <a:pt x="0" y="0"/>
                                </a:moveTo>
                                <a:lnTo>
                                  <a:pt x="6680200" y="0"/>
                                </a:lnTo>
                              </a:path>
                            </a:pathLst>
                          </a:custGeom>
                          <a:ln w="12700"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7DC4B34" id="Group 4651" o:spid="_x0000_s1026" style="width:526pt;height:1pt;mso-position-horizontal-relative:char;mso-position-vertical-relative:line" coordsize="66802,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">
                <v:shape id="Shape 8" o:spid="_x0000_s1027" style="position:absolute;width:66802;height:0;visibility:visible;mso-wrap-style:square;v-text-anchor:top" coordsize="6680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" path="m,l6680200,e" filled="f" strokeweight="1pt">
                  <v:stroke miterlimit="83231f" joinstyle="miter"/>
                  <v:path arrowok="t" textboxrect="0,0,6680200,0"/>
                </v:shape>
                <w10:anchorlock/>
              </v:group>
            </w:pict>
          </mc:Fallback>
        </mc:AlternateContent>
      </w:r>
    </w:p>
    <w:p w14:paraId="04B76C77" w14:textId="44B99206" w:rsidR="00F55C90" w:rsidRDefault="00F55C90" w:rsidP="00B173C0">
      <w:pPr>
        <w:pStyle w:val="Heading1"/>
        <w:spacing w:line="360" w:lineRule="auto"/>
        <w:ind w:left="-5"/>
      </w:pPr>
      <w:r>
        <w:t>EXPERIENCE</w:t>
      </w:r>
    </w:p>
    <w:p w14:paraId="45EB92A7" w14:textId="0E4E14FD" w:rsidR="000126D0" w:rsidRDefault="002D6E19" w:rsidP="00B173C0">
      <w:pPr>
        <w:pStyle w:val="Heading1"/>
        <w:tabs>
          <w:tab w:val="right" w:pos="10504"/>
        </w:tabs>
        <w:spacing w:after="169" w:line="240" w:lineRule="auto"/>
        <w:ind w:left="-15" w:firstLine="0"/>
      </w:pPr>
      <w:r>
        <w:t xml:space="preserve">Data Analyst | </w:t>
      </w:r>
      <w:r w:rsidR="00E7194C">
        <w:t>Freedom Finance Australia</w:t>
      </w:r>
      <w:r w:rsidR="00B173C0">
        <w:t xml:space="preserve"> [Aus]</w:t>
      </w:r>
      <w:r>
        <w:rPr>
          <w:sz w:val="11"/>
        </w:rPr>
        <w:tab/>
      </w:r>
      <w:r w:rsidR="00E7194C">
        <w:t>Jan</w:t>
      </w:r>
      <w:r>
        <w:rPr>
          <w:sz w:val="11"/>
        </w:rPr>
        <w:t xml:space="preserve"> </w:t>
      </w:r>
      <w:r>
        <w:t>202</w:t>
      </w:r>
      <w:r w:rsidR="00E7194C">
        <w:t>0</w:t>
      </w:r>
      <w:r>
        <w:t xml:space="preserve"> - </w:t>
      </w:r>
      <w:r w:rsidR="00E7194C">
        <w:t>Present</w:t>
      </w:r>
    </w:p>
    <w:p w14:paraId="32CA2D9A" w14:textId="77777777" w:rsidR="00E7194C" w:rsidRPr="00F55C90" w:rsidRDefault="00E7194C" w:rsidP="00B173C0">
      <w:pPr>
        <w:pStyle w:val="NoSpacing"/>
        <w:numPr>
          <w:ilvl w:val="0"/>
          <w:numId w:val="15"/>
        </w:numPr>
        <w:rPr>
          <w:sz w:val="20"/>
          <w:szCs w:val="32"/>
        </w:rPr>
      </w:pPr>
      <w:r w:rsidRPr="00F55C90">
        <w:rPr>
          <w:b/>
          <w:bCs/>
          <w:sz w:val="20"/>
          <w:szCs w:val="32"/>
        </w:rPr>
        <w:t>Data Transformation</w:t>
      </w:r>
      <w:r w:rsidRPr="00F55C90">
        <w:rPr>
          <w:sz w:val="20"/>
          <w:szCs w:val="32"/>
        </w:rPr>
        <w:t>: Transform raw data from multiple sources into standardized formats, improving data accessibility and analysis.</w:t>
      </w:r>
    </w:p>
    <w:p w14:paraId="114435A1" w14:textId="77777777" w:rsidR="00E7194C" w:rsidRPr="00F55C90" w:rsidRDefault="00E7194C" w:rsidP="0045305D">
      <w:pPr>
        <w:pStyle w:val="NoSpacing"/>
        <w:numPr>
          <w:ilvl w:val="0"/>
          <w:numId w:val="15"/>
        </w:numPr>
        <w:rPr>
          <w:sz w:val="20"/>
          <w:szCs w:val="32"/>
        </w:rPr>
      </w:pPr>
      <w:r w:rsidRPr="00F55C90">
        <w:rPr>
          <w:b/>
          <w:bCs/>
          <w:sz w:val="20"/>
          <w:szCs w:val="32"/>
        </w:rPr>
        <w:t>Report Automation</w:t>
      </w:r>
      <w:r w:rsidRPr="00F55C90">
        <w:rPr>
          <w:sz w:val="20"/>
          <w:szCs w:val="32"/>
        </w:rPr>
        <w:t>: Develop automation tools, reducing manual reporting time by 30%.</w:t>
      </w:r>
    </w:p>
    <w:p w14:paraId="00CA1C50" w14:textId="77777777" w:rsidR="00E7194C" w:rsidRPr="00F55C90" w:rsidRDefault="00E7194C" w:rsidP="0045305D">
      <w:pPr>
        <w:pStyle w:val="NoSpacing"/>
        <w:numPr>
          <w:ilvl w:val="0"/>
          <w:numId w:val="15"/>
        </w:numPr>
        <w:rPr>
          <w:sz w:val="20"/>
          <w:szCs w:val="32"/>
        </w:rPr>
      </w:pPr>
      <w:r w:rsidRPr="00F55C90">
        <w:rPr>
          <w:b/>
          <w:bCs/>
          <w:sz w:val="20"/>
          <w:szCs w:val="32"/>
        </w:rPr>
        <w:t>Collaboration</w:t>
      </w:r>
      <w:r w:rsidRPr="00F55C90">
        <w:rPr>
          <w:sz w:val="20"/>
          <w:szCs w:val="32"/>
        </w:rPr>
        <w:t>: Worked closely with Client Services and Data Processing Teams to clarify data requirements and resolve queries.</w:t>
      </w:r>
    </w:p>
    <w:p w14:paraId="64ACCCBA" w14:textId="77777777" w:rsidR="00E7194C" w:rsidRPr="00F55C90" w:rsidRDefault="00E7194C" w:rsidP="0045305D">
      <w:pPr>
        <w:pStyle w:val="NoSpacing"/>
        <w:numPr>
          <w:ilvl w:val="0"/>
          <w:numId w:val="15"/>
        </w:numPr>
        <w:rPr>
          <w:sz w:val="20"/>
          <w:szCs w:val="32"/>
        </w:rPr>
      </w:pPr>
      <w:r w:rsidRPr="00F55C90">
        <w:rPr>
          <w:b/>
          <w:bCs/>
          <w:sz w:val="20"/>
          <w:szCs w:val="32"/>
        </w:rPr>
        <w:t>Documentation</w:t>
      </w:r>
      <w:r w:rsidRPr="00F55C90">
        <w:rPr>
          <w:sz w:val="20"/>
          <w:szCs w:val="32"/>
        </w:rPr>
        <w:t>: Create and maintain comprehensive documentation for all reporting processes, enhancing team efficiency.</w:t>
      </w:r>
    </w:p>
    <w:p w14:paraId="5436E718" w14:textId="77777777" w:rsidR="00E7194C" w:rsidRPr="00F55C90" w:rsidRDefault="00E7194C" w:rsidP="0045305D">
      <w:pPr>
        <w:pStyle w:val="NoSpacing"/>
        <w:numPr>
          <w:ilvl w:val="0"/>
          <w:numId w:val="15"/>
        </w:numPr>
        <w:rPr>
          <w:sz w:val="20"/>
          <w:szCs w:val="32"/>
        </w:rPr>
      </w:pPr>
      <w:r w:rsidRPr="00F55C90">
        <w:rPr>
          <w:sz w:val="20"/>
          <w:szCs w:val="32"/>
        </w:rPr>
        <w:t>Develop and automate ETL data pipelines using SSIS.</w:t>
      </w:r>
    </w:p>
    <w:p w14:paraId="61690BB9" w14:textId="77777777" w:rsidR="00E7194C" w:rsidRPr="00F55C90" w:rsidRDefault="00E7194C" w:rsidP="0045305D">
      <w:pPr>
        <w:pStyle w:val="NoSpacing"/>
        <w:numPr>
          <w:ilvl w:val="0"/>
          <w:numId w:val="15"/>
        </w:numPr>
        <w:rPr>
          <w:sz w:val="20"/>
          <w:szCs w:val="32"/>
        </w:rPr>
      </w:pPr>
      <w:r w:rsidRPr="00F55C90">
        <w:rPr>
          <w:sz w:val="20"/>
          <w:szCs w:val="32"/>
        </w:rPr>
        <w:t xml:space="preserve">Clean and process data to ensure accuracy and completeness using </w:t>
      </w:r>
      <w:r w:rsidRPr="00F55C90">
        <w:rPr>
          <w:b/>
          <w:bCs/>
          <w:sz w:val="20"/>
          <w:szCs w:val="32"/>
        </w:rPr>
        <w:t>ETL processes</w:t>
      </w:r>
      <w:r w:rsidRPr="00F55C90">
        <w:rPr>
          <w:sz w:val="20"/>
          <w:szCs w:val="32"/>
        </w:rPr>
        <w:t>.</w:t>
      </w:r>
    </w:p>
    <w:p w14:paraId="15F3A7C7" w14:textId="77777777" w:rsidR="00E7194C" w:rsidRPr="00F55C90" w:rsidRDefault="00E7194C" w:rsidP="0045305D">
      <w:pPr>
        <w:pStyle w:val="NoSpacing"/>
        <w:numPr>
          <w:ilvl w:val="0"/>
          <w:numId w:val="15"/>
        </w:numPr>
        <w:rPr>
          <w:sz w:val="20"/>
          <w:szCs w:val="32"/>
        </w:rPr>
      </w:pPr>
      <w:r w:rsidRPr="00F55C90">
        <w:rPr>
          <w:sz w:val="20"/>
          <w:szCs w:val="32"/>
        </w:rPr>
        <w:t>Manage data quality and ensure data integrity across Freedom Finance Group FFAU group.</w:t>
      </w:r>
    </w:p>
    <w:p w14:paraId="3F784287" w14:textId="77777777" w:rsidR="00E7194C" w:rsidRPr="00F55C90" w:rsidRDefault="00E7194C" w:rsidP="0045305D">
      <w:pPr>
        <w:pStyle w:val="NoSpacing"/>
        <w:numPr>
          <w:ilvl w:val="0"/>
          <w:numId w:val="15"/>
        </w:numPr>
        <w:rPr>
          <w:sz w:val="20"/>
          <w:szCs w:val="32"/>
        </w:rPr>
      </w:pPr>
      <w:r w:rsidRPr="00F55C90">
        <w:rPr>
          <w:sz w:val="20"/>
          <w:szCs w:val="32"/>
        </w:rPr>
        <w:t>Participate in new implementations, support, and maintenance activities.</w:t>
      </w:r>
    </w:p>
    <w:p w14:paraId="039D0898" w14:textId="77777777" w:rsidR="00E7194C" w:rsidRPr="00F55C90" w:rsidRDefault="00E7194C" w:rsidP="0045305D">
      <w:pPr>
        <w:pStyle w:val="NoSpacing"/>
        <w:numPr>
          <w:ilvl w:val="0"/>
          <w:numId w:val="15"/>
        </w:numPr>
        <w:rPr>
          <w:sz w:val="20"/>
          <w:szCs w:val="32"/>
        </w:rPr>
      </w:pPr>
      <w:r w:rsidRPr="00F55C90">
        <w:rPr>
          <w:sz w:val="20"/>
          <w:szCs w:val="32"/>
        </w:rPr>
        <w:t>Provide category inputs for financial analysis, maintain weekly revenue records, and generate comprehensive reports.</w:t>
      </w:r>
    </w:p>
    <w:p w14:paraId="3A5F50A3" w14:textId="77777777" w:rsidR="00E7194C" w:rsidRPr="00F55C90" w:rsidRDefault="00E7194C" w:rsidP="0045305D">
      <w:pPr>
        <w:pStyle w:val="NoSpacing"/>
        <w:numPr>
          <w:ilvl w:val="0"/>
          <w:numId w:val="15"/>
        </w:numPr>
        <w:rPr>
          <w:sz w:val="20"/>
          <w:szCs w:val="32"/>
        </w:rPr>
      </w:pPr>
      <w:r w:rsidRPr="00F55C90">
        <w:rPr>
          <w:sz w:val="20"/>
          <w:szCs w:val="32"/>
        </w:rPr>
        <w:t>Collaborate with cross-functional teams and stakeholders to understand requirements and provide analytical support for business challenges.</w:t>
      </w:r>
    </w:p>
    <w:p w14:paraId="75A55780" w14:textId="66E42526" w:rsidR="00E7194C" w:rsidRDefault="00E7194C" w:rsidP="0045305D">
      <w:pPr>
        <w:pStyle w:val="NoSpacing"/>
        <w:numPr>
          <w:ilvl w:val="0"/>
          <w:numId w:val="15"/>
        </w:numPr>
        <w:rPr>
          <w:sz w:val="20"/>
          <w:szCs w:val="32"/>
        </w:rPr>
      </w:pPr>
      <w:r w:rsidRPr="00F55C90">
        <w:rPr>
          <w:sz w:val="20"/>
          <w:szCs w:val="32"/>
        </w:rPr>
        <w:t xml:space="preserve">Generate </w:t>
      </w:r>
      <w:r w:rsidRPr="00E763BA">
        <w:rPr>
          <w:b/>
          <w:bCs/>
          <w:sz w:val="20"/>
          <w:szCs w:val="32"/>
        </w:rPr>
        <w:t>reports and</w:t>
      </w:r>
      <w:r w:rsidR="00E763BA" w:rsidRPr="00E763BA">
        <w:rPr>
          <w:b/>
          <w:bCs/>
          <w:sz w:val="20"/>
          <w:szCs w:val="32"/>
        </w:rPr>
        <w:t xml:space="preserve"> create</w:t>
      </w:r>
      <w:r w:rsidRPr="00E763BA">
        <w:rPr>
          <w:b/>
          <w:bCs/>
          <w:sz w:val="20"/>
          <w:szCs w:val="32"/>
        </w:rPr>
        <w:t xml:space="preserve"> dashboards</w:t>
      </w:r>
      <w:r w:rsidRPr="00F55C90">
        <w:rPr>
          <w:sz w:val="20"/>
          <w:szCs w:val="32"/>
        </w:rPr>
        <w:t xml:space="preserve"> to communicate findings to stakeholders effectively.</w:t>
      </w:r>
    </w:p>
    <w:p w14:paraId="35207407" w14:textId="36CD6B61" w:rsidR="00F55C90" w:rsidRPr="00F55C90" w:rsidRDefault="00F55C90" w:rsidP="00B31A89">
      <w:pPr>
        <w:ind w:left="0" w:firstLine="0"/>
      </w:pPr>
      <w:r w:rsidRPr="00781050">
        <w:rPr>
          <w:u w:val="single"/>
        </w:rPr>
        <w:t>Key Achievements</w:t>
      </w:r>
      <w:r>
        <w:t>:</w:t>
      </w:r>
    </w:p>
    <w:p w14:paraId="56D0B7B2" w14:textId="77777777" w:rsidR="00687345" w:rsidRPr="00B31A89" w:rsidRDefault="00687345" w:rsidP="0045305D">
      <w:pPr>
        <w:pStyle w:val="NoSpacing"/>
        <w:numPr>
          <w:ilvl w:val="0"/>
          <w:numId w:val="15"/>
        </w:numPr>
        <w:rPr>
          <w:sz w:val="20"/>
          <w:szCs w:val="32"/>
        </w:rPr>
      </w:pPr>
      <w:r w:rsidRPr="00B31A89">
        <w:rPr>
          <w:sz w:val="20"/>
          <w:szCs w:val="32"/>
        </w:rPr>
        <w:t>Improved data accuracy by 15% through meticulous data cleaning and validation processes.</w:t>
      </w:r>
    </w:p>
    <w:p w14:paraId="20240241" w14:textId="77777777" w:rsidR="00687345" w:rsidRPr="00B31A89" w:rsidRDefault="00687345" w:rsidP="0045305D">
      <w:pPr>
        <w:pStyle w:val="NoSpacing"/>
        <w:numPr>
          <w:ilvl w:val="0"/>
          <w:numId w:val="15"/>
        </w:numPr>
        <w:rPr>
          <w:sz w:val="20"/>
          <w:szCs w:val="32"/>
        </w:rPr>
      </w:pPr>
      <w:r w:rsidRPr="00B31A89">
        <w:rPr>
          <w:sz w:val="20"/>
          <w:szCs w:val="32"/>
        </w:rPr>
        <w:t>Implemented an automated reporting system that decreased report generation time by 40%.</w:t>
      </w:r>
    </w:p>
    <w:p w14:paraId="2077423E" w14:textId="77777777" w:rsidR="00687345" w:rsidRPr="00B31A89" w:rsidRDefault="00687345" w:rsidP="0045305D">
      <w:pPr>
        <w:pStyle w:val="NoSpacing"/>
        <w:numPr>
          <w:ilvl w:val="0"/>
          <w:numId w:val="15"/>
        </w:numPr>
        <w:rPr>
          <w:sz w:val="20"/>
          <w:szCs w:val="32"/>
        </w:rPr>
      </w:pPr>
      <w:r w:rsidRPr="00B31A89">
        <w:rPr>
          <w:sz w:val="20"/>
          <w:szCs w:val="32"/>
        </w:rPr>
        <w:t>Provided critical insights that led to a 10% increase in revenue through targeted financial analysis.</w:t>
      </w:r>
    </w:p>
    <w:p w14:paraId="05F31F0B" w14:textId="3A041BA6" w:rsidR="00F55C90" w:rsidRPr="00F55C90" w:rsidRDefault="00F55C90" w:rsidP="00F55C90">
      <w:pPr>
        <w:pStyle w:val="Heading1"/>
        <w:tabs>
          <w:tab w:val="right" w:pos="10504"/>
        </w:tabs>
        <w:spacing w:after="167"/>
        <w:ind w:left="-15" w:firstLine="0"/>
      </w:pPr>
      <w:r>
        <w:lastRenderedPageBreak/>
        <w:t>Junior Data Analyst | Swift Technology Pvt. Ltd.</w:t>
      </w:r>
      <w:r w:rsidR="00B173C0">
        <w:t xml:space="preserve"> [Nepal]</w:t>
      </w:r>
      <w:r>
        <w:tab/>
      </w:r>
      <w:r w:rsidRPr="00EC6329">
        <w:t>Apr 2016 - Dec 2017</w:t>
      </w:r>
    </w:p>
    <w:p w14:paraId="1A351B11" w14:textId="7F51F363" w:rsidR="00687345" w:rsidRPr="00F55C90" w:rsidRDefault="00687345" w:rsidP="0045305D">
      <w:pPr>
        <w:pStyle w:val="NoSpacing"/>
        <w:numPr>
          <w:ilvl w:val="0"/>
          <w:numId w:val="15"/>
        </w:numPr>
        <w:rPr>
          <w:sz w:val="20"/>
          <w:szCs w:val="32"/>
        </w:rPr>
      </w:pPr>
      <w:r w:rsidRPr="00F55C90">
        <w:rPr>
          <w:sz w:val="20"/>
          <w:szCs w:val="32"/>
        </w:rPr>
        <w:t>Assisted in data collection and preprocessing of data using tools like SQL and Excel for various projects.</w:t>
      </w:r>
    </w:p>
    <w:p w14:paraId="025C2D27" w14:textId="77777777" w:rsidR="00687345" w:rsidRPr="00F55C90" w:rsidRDefault="00687345" w:rsidP="0045305D">
      <w:pPr>
        <w:pStyle w:val="NoSpacing"/>
        <w:numPr>
          <w:ilvl w:val="0"/>
          <w:numId w:val="15"/>
        </w:numPr>
        <w:rPr>
          <w:sz w:val="20"/>
          <w:szCs w:val="32"/>
        </w:rPr>
      </w:pPr>
      <w:r w:rsidRPr="00F55C90">
        <w:rPr>
          <w:sz w:val="20"/>
          <w:szCs w:val="32"/>
        </w:rPr>
        <w:t>Worked with senior analysts and other departments to understand data needs and deliver actionable insights.</w:t>
      </w:r>
    </w:p>
    <w:p w14:paraId="253CD9B5" w14:textId="77777777" w:rsidR="00687345" w:rsidRPr="00F55C90" w:rsidRDefault="00687345" w:rsidP="0045305D">
      <w:pPr>
        <w:pStyle w:val="NoSpacing"/>
        <w:numPr>
          <w:ilvl w:val="0"/>
          <w:numId w:val="15"/>
        </w:numPr>
        <w:rPr>
          <w:sz w:val="20"/>
          <w:szCs w:val="32"/>
        </w:rPr>
      </w:pPr>
      <w:r w:rsidRPr="00F55C90">
        <w:rPr>
          <w:sz w:val="20"/>
          <w:szCs w:val="32"/>
        </w:rPr>
        <w:t>Created data visualizations to support business decisions.</w:t>
      </w:r>
    </w:p>
    <w:p w14:paraId="2A78B280" w14:textId="77777777" w:rsidR="00687345" w:rsidRPr="00F55C90" w:rsidRDefault="00687345" w:rsidP="0045305D">
      <w:pPr>
        <w:pStyle w:val="NoSpacing"/>
        <w:numPr>
          <w:ilvl w:val="0"/>
          <w:numId w:val="15"/>
        </w:numPr>
        <w:rPr>
          <w:sz w:val="20"/>
          <w:szCs w:val="32"/>
        </w:rPr>
      </w:pPr>
      <w:r w:rsidRPr="00F55C90">
        <w:rPr>
          <w:sz w:val="20"/>
          <w:szCs w:val="32"/>
        </w:rPr>
        <w:t>Developed basic automation scripts to streamline data workflows.</w:t>
      </w:r>
    </w:p>
    <w:p w14:paraId="73649663" w14:textId="77777777" w:rsidR="00687345" w:rsidRPr="00F55C90" w:rsidRDefault="00687345" w:rsidP="0045305D">
      <w:pPr>
        <w:pStyle w:val="NoSpacing"/>
        <w:numPr>
          <w:ilvl w:val="0"/>
          <w:numId w:val="15"/>
        </w:numPr>
        <w:rPr>
          <w:sz w:val="20"/>
          <w:szCs w:val="32"/>
        </w:rPr>
      </w:pPr>
      <w:r w:rsidRPr="00F55C90">
        <w:rPr>
          <w:sz w:val="20"/>
          <w:szCs w:val="32"/>
        </w:rPr>
        <w:t>Maintained contact with internal and external clients/customers relating to data issues.</w:t>
      </w:r>
    </w:p>
    <w:p w14:paraId="74EA5583" w14:textId="77777777" w:rsidR="00687345" w:rsidRPr="00F55C90" w:rsidRDefault="00687345" w:rsidP="0045305D">
      <w:pPr>
        <w:pStyle w:val="NoSpacing"/>
        <w:numPr>
          <w:ilvl w:val="0"/>
          <w:numId w:val="15"/>
        </w:numPr>
        <w:rPr>
          <w:sz w:val="20"/>
          <w:szCs w:val="32"/>
        </w:rPr>
      </w:pPr>
      <w:r w:rsidRPr="00F55C90">
        <w:rPr>
          <w:sz w:val="20"/>
          <w:szCs w:val="32"/>
        </w:rPr>
        <w:t>Ensured data accuracy and integrity by regularly updating and maintaining databases.</w:t>
      </w:r>
    </w:p>
    <w:p w14:paraId="5CDF850A" w14:textId="77777777" w:rsidR="00687345" w:rsidRPr="00F55C90" w:rsidRDefault="00687345" w:rsidP="0045305D">
      <w:pPr>
        <w:pStyle w:val="NoSpacing"/>
        <w:numPr>
          <w:ilvl w:val="0"/>
          <w:numId w:val="15"/>
        </w:numPr>
        <w:rPr>
          <w:sz w:val="20"/>
          <w:szCs w:val="32"/>
        </w:rPr>
      </w:pPr>
      <w:r w:rsidRPr="00F55C90">
        <w:rPr>
          <w:sz w:val="20"/>
          <w:szCs w:val="32"/>
        </w:rPr>
        <w:t>Prepared and designed comprehensive reports for clients.</w:t>
      </w:r>
    </w:p>
    <w:p w14:paraId="2D406B77" w14:textId="3088B4D4" w:rsidR="00B058F9" w:rsidRPr="00F55C90" w:rsidRDefault="00687345" w:rsidP="0045305D">
      <w:pPr>
        <w:pStyle w:val="NoSpacing"/>
        <w:numPr>
          <w:ilvl w:val="0"/>
          <w:numId w:val="15"/>
        </w:numPr>
        <w:rPr>
          <w:sz w:val="20"/>
          <w:szCs w:val="32"/>
        </w:rPr>
      </w:pPr>
      <w:r w:rsidRPr="00F55C90">
        <w:rPr>
          <w:sz w:val="20"/>
          <w:szCs w:val="32"/>
        </w:rPr>
        <w:t>Provided ad-hoc data analysis and support for various business requests using SQL and Excel.</w:t>
      </w:r>
    </w:p>
    <w:p w14:paraId="6B028068" w14:textId="77777777" w:rsidR="0045305D" w:rsidRPr="0045305D" w:rsidRDefault="0045305D" w:rsidP="0045305D">
      <w:pPr>
        <w:pStyle w:val="NoSpacing"/>
        <w:ind w:left="720" w:firstLine="0"/>
        <w:rPr>
          <w:sz w:val="20"/>
          <w:szCs w:val="32"/>
          <w:highlight w:val="yellow"/>
        </w:rPr>
      </w:pPr>
    </w:p>
    <w:p w14:paraId="1A2AEC4D" w14:textId="12F64CFD" w:rsidR="000126D0" w:rsidRDefault="00687345" w:rsidP="00F55C90">
      <w:pPr>
        <w:spacing w:line="259" w:lineRule="auto"/>
        <w:ind w:left="56" w:firstLine="0"/>
      </w:pPr>
      <w:r>
        <w:rPr>
          <w:rFonts w:ascii="Calibri" w:eastAsia="Calibri" w:hAnsi="Calibri" w:cs="Calibri"/>
          <w:noProof/>
          <w:sz w:val="22"/>
        </w:rPr>
        <mc:AlternateContent>
          <mc:Choice Requires="wpg">
            <w:drawing>
              <wp:inline distT="0" distB="0" distL="0" distR="0" wp14:anchorId="01E69955" wp14:editId="50656F09">
                <wp:extent cx="6604000" cy="12700"/>
                <wp:effectExtent l="0" t="0" r="0" b="0"/>
                <wp:docPr id="194191167" name="Group 194191167"/>
                <wp:cNvGraphicFramePr/>
                <a:graphic xmlns:a="http://schemas.openxmlformats.org/drawingml/2006/main">
                  <a:graphicData uri="http://schemas.microsoft.com/office/word/2010/wordprocessingGroup">
                    <wpg:wgp>
                      <wpg:cNvGrpSpPr/>
                      <wpg:grpSpPr>
                        <a:xfrm>
                          <a:off x="0" y="0"/>
                          <a:ext cx="6604000" cy="12700"/>
                          <a:chOff x="0" y="0"/>
                          <a:chExt cx="6604000" cy="12700"/>
                        </a:xfrm>
                      </wpg:grpSpPr>
                      <wps:wsp>
                        <wps:cNvPr id="1567747357" name="Shape 648"/>
                        <wps:cNvSpPr/>
                        <wps:spPr>
                          <a:xfrm>
                            <a:off x="0" y="0"/>
                            <a:ext cx="6604000" cy="0"/>
                          </a:xfrm>
                          <a:custGeom>
                            <a:avLst/>
                            <a:gdLst/>
                            <a:ahLst/>
                            <a:cxnLst/>
                            <a:rect l="0" t="0" r="0" b="0"/>
                            <a:pathLst>
                              <a:path w="6604000">
                                <a:moveTo>
                                  <a:pt x="0" y="0"/>
                                </a:moveTo>
                                <a:lnTo>
                                  <a:pt x="66040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1FC1BB10" id="Group 194191167" o:spid="_x0000_s1026" style="width:520pt;height:1pt;mso-position-horizontal-relative:char;mso-position-vertical-relative:line" coordsize="6604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">
                <v:shape id="Shape 648" o:spid="_x0000_s1027" style="position:absolute;width:66040;height:0;visibility:visible;mso-wrap-style:square;v-text-anchor:top" coordsize="6604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" path="m,l6604000,e" filled="f" strokecolor="#888" strokeweight="1pt">
                  <v:stroke miterlimit="83231f" joinstyle="miter"/>
                  <v:path arrowok="t" textboxrect="0,0,6604000,0"/>
                </v:shape>
                <w10:anchorlock/>
              </v:group>
            </w:pict>
          </mc:Fallback>
        </mc:AlternateContent>
      </w:r>
    </w:p>
    <w:p w14:paraId="1D7EDB0F" w14:textId="5CFB70F5" w:rsidR="00F55C90" w:rsidRDefault="00F55C90" w:rsidP="00F55C90">
      <w:pPr>
        <w:pStyle w:val="Heading1"/>
        <w:spacing w:line="360" w:lineRule="auto"/>
        <w:ind w:left="-5"/>
      </w:pPr>
      <w:r>
        <w:t>PROJECTS</w:t>
      </w:r>
    </w:p>
    <w:p w14:paraId="20A72D24" w14:textId="77777777" w:rsidR="00687345" w:rsidRPr="00687345" w:rsidRDefault="00687345" w:rsidP="00F55C90">
      <w:pPr>
        <w:pStyle w:val="Heading1"/>
        <w:tabs>
          <w:tab w:val="right" w:pos="10504"/>
        </w:tabs>
        <w:spacing w:after="167" w:line="360" w:lineRule="auto"/>
        <w:ind w:left="-15" w:firstLine="0"/>
        <w:rPr>
          <w:u w:val="single"/>
        </w:rPr>
      </w:pPr>
      <w:r w:rsidRPr="00687345">
        <w:rPr>
          <w:u w:val="single"/>
        </w:rPr>
        <w:t>Insurance Data Dashboard:</w:t>
      </w:r>
    </w:p>
    <w:p w14:paraId="39154887" w14:textId="6AE8EADB" w:rsidR="00687345" w:rsidRPr="00687345" w:rsidRDefault="00014E61" w:rsidP="002D6E19">
      <w:pPr>
        <w:spacing w:after="264" w:line="276" w:lineRule="auto"/>
        <w:ind w:left="720" w:firstLine="0"/>
      </w:pPr>
      <w:r w:rsidRPr="00014E61">
        <w:t>Developed a comprehensive insurance data dashboard using Salesforce and Power BI. The dashboard captured key metrics such as quote requests, revenue by platform, revenue by adviser, ad-hoc tasks, and cases. It tracked the pipeline of implementation tasks and opportunities and included additional reports to monitor performance and identify trends. Utilized SQL for data extraction and Excel for data cleaning. Presented insights to management, enabling data-driven decision-making.</w:t>
      </w:r>
    </w:p>
    <w:p w14:paraId="463A7C25" w14:textId="77777777" w:rsidR="00687345" w:rsidRPr="00687345" w:rsidRDefault="00687345" w:rsidP="00B058F9">
      <w:pPr>
        <w:pStyle w:val="Heading1"/>
        <w:tabs>
          <w:tab w:val="right" w:pos="10504"/>
        </w:tabs>
        <w:spacing w:after="167"/>
        <w:ind w:left="-15" w:firstLine="0"/>
        <w:rPr>
          <w:u w:val="single"/>
        </w:rPr>
      </w:pPr>
      <w:r w:rsidRPr="00687345">
        <w:rPr>
          <w:u w:val="single"/>
        </w:rPr>
        <w:t>Financial Performance Analysis:</w:t>
      </w:r>
    </w:p>
    <w:p w14:paraId="21ADD3EC" w14:textId="3E4B366C" w:rsidR="00687345" w:rsidRDefault="001F005E" w:rsidP="002D6E19">
      <w:pPr>
        <w:pStyle w:val="ListParagraph"/>
        <w:spacing w:line="276" w:lineRule="auto"/>
        <w:ind w:firstLine="0"/>
      </w:pPr>
      <w:r w:rsidRPr="002D6E19">
        <w:t xml:space="preserve">Created a financial performance dashboard for a company using SQL, Excel, and Power BI. Analyzed historical financial data to identify trends and key performance indicators (KPIs). Automated data updates to provide real-time insights. Extracted transaction data using SQL and performed detailed analysis in Excel. </w:t>
      </w:r>
      <w:r w:rsidR="00C4150C" w:rsidRPr="002D6E19">
        <w:t>The financial analysis report was designed to assist advisers and stakeholders in making informed decisions and optimizing financial strategies.</w:t>
      </w:r>
      <w:r w:rsidR="00C4150C" w:rsidRPr="00C4150C">
        <w:t xml:space="preserve"> </w:t>
      </w:r>
      <w:r w:rsidR="00687345">
        <w:rPr>
          <w:rFonts w:ascii="Calibri" w:eastAsia="Calibri" w:hAnsi="Calibri" w:cs="Calibri"/>
          <w:noProof/>
          <w:sz w:val="22"/>
        </w:rPr>
        <mc:AlternateContent>
          <mc:Choice Requires="wpg">
            <w:drawing>
              <wp:inline distT="0" distB="0" distL="0" distR="0" wp14:anchorId="03329C2A" wp14:editId="479DBC57">
                <wp:extent cx="6604000" cy="12700"/>
                <wp:effectExtent l="0" t="0" r="0" b="0"/>
                <wp:docPr id="4654" name="Group 4654"/>
                <wp:cNvGraphicFramePr/>
                <a:graphic xmlns:a="http://schemas.openxmlformats.org/drawingml/2006/main">
                  <a:graphicData uri="http://schemas.microsoft.com/office/word/2010/wordprocessingGroup">
                    <wpg:wgp>
                      <wpg:cNvGrpSpPr/>
                      <wpg:grpSpPr>
                        <a:xfrm>
                          <a:off x="0" y="0"/>
                          <a:ext cx="6604000" cy="12700"/>
                          <a:chOff x="0" y="0"/>
                          <a:chExt cx="6604000" cy="12700"/>
                        </a:xfrm>
                      </wpg:grpSpPr>
                      <wps:wsp>
                        <wps:cNvPr id="648" name="Shape 648"/>
                        <wps:cNvSpPr/>
                        <wps:spPr>
                          <a:xfrm>
                            <a:off x="0" y="0"/>
                            <a:ext cx="6604000" cy="0"/>
                          </a:xfrm>
                          <a:custGeom>
                            <a:avLst/>
                            <a:gdLst/>
                            <a:ahLst/>
                            <a:cxnLst/>
                            <a:rect l="0" t="0" r="0" b="0"/>
                            <a:pathLst>
                              <a:path w="6604000">
                                <a:moveTo>
                                  <a:pt x="0" y="0"/>
                                </a:moveTo>
                                <a:lnTo>
                                  <a:pt x="66040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280406AD" id="Group 4654" o:spid="_x0000_s1026" style="width:520pt;height:1pt;mso-position-horizontal-relative:char;mso-position-vertical-relative:line" coordsize="6604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">
                <v:shape id="Shape 648" o:spid="_x0000_s1027" style="position:absolute;width:66040;height:0;visibility:visible;mso-wrap-style:square;v-text-anchor:top" coordsize="6604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" path="m,l6604000,e" filled="f" strokecolor="#888" strokeweight="1pt">
                  <v:stroke miterlimit="83231f" joinstyle="miter"/>
                  <v:path arrowok="t" textboxrect="0,0,6604000,0"/>
                </v:shape>
                <w10:anchorlock/>
              </v:group>
            </w:pict>
          </mc:Fallback>
        </mc:AlternateContent>
      </w:r>
    </w:p>
    <w:p w14:paraId="4BE4517E" w14:textId="11172B17" w:rsidR="00F55C90" w:rsidRDefault="00F55C90" w:rsidP="00F55C90">
      <w:pPr>
        <w:pStyle w:val="Heading1"/>
        <w:spacing w:line="360" w:lineRule="auto"/>
        <w:ind w:left="-5"/>
      </w:pPr>
      <w:r>
        <w:t>CERTIFICATIONS</w:t>
      </w:r>
    </w:p>
    <w:p w14:paraId="61E605BC" w14:textId="7AE18CC1" w:rsidR="00A73CC9" w:rsidRPr="00A73CC9" w:rsidRDefault="00A73CC9" w:rsidP="0045305D">
      <w:pPr>
        <w:pStyle w:val="NoSpacing"/>
        <w:numPr>
          <w:ilvl w:val="0"/>
          <w:numId w:val="15"/>
        </w:numPr>
        <w:rPr>
          <w:sz w:val="20"/>
          <w:szCs w:val="32"/>
        </w:rPr>
      </w:pPr>
      <w:r w:rsidRPr="00A73CC9">
        <w:rPr>
          <w:sz w:val="20"/>
          <w:szCs w:val="32"/>
        </w:rPr>
        <w:t>Advance MySQL for Data Analysis</w:t>
      </w:r>
    </w:p>
    <w:p w14:paraId="5076E346" w14:textId="538594D9" w:rsidR="00A73CC9" w:rsidRPr="00A73CC9" w:rsidRDefault="00A73CC9" w:rsidP="0045305D">
      <w:pPr>
        <w:pStyle w:val="NoSpacing"/>
        <w:numPr>
          <w:ilvl w:val="0"/>
          <w:numId w:val="15"/>
        </w:numPr>
        <w:rPr>
          <w:sz w:val="20"/>
          <w:szCs w:val="32"/>
        </w:rPr>
      </w:pPr>
      <w:r w:rsidRPr="00A73CC9">
        <w:rPr>
          <w:sz w:val="20"/>
          <w:szCs w:val="32"/>
        </w:rPr>
        <w:t>MySQL Crash Course</w:t>
      </w:r>
    </w:p>
    <w:p w14:paraId="3AA450A4" w14:textId="49330826" w:rsidR="00A73CC9" w:rsidRPr="00A73CC9" w:rsidRDefault="00A73CC9" w:rsidP="0045305D">
      <w:pPr>
        <w:pStyle w:val="NoSpacing"/>
        <w:numPr>
          <w:ilvl w:val="0"/>
          <w:numId w:val="15"/>
        </w:numPr>
        <w:rPr>
          <w:sz w:val="20"/>
          <w:szCs w:val="32"/>
        </w:rPr>
      </w:pPr>
      <w:r w:rsidRPr="00A73CC9">
        <w:rPr>
          <w:sz w:val="20"/>
          <w:szCs w:val="32"/>
        </w:rPr>
        <w:t>Power BI Essential Training</w:t>
      </w:r>
    </w:p>
    <w:p w14:paraId="4CB68835" w14:textId="4F7D529D" w:rsidR="00A73CC9" w:rsidRPr="00A73CC9" w:rsidRDefault="00A73CC9" w:rsidP="0045305D">
      <w:pPr>
        <w:pStyle w:val="NoSpacing"/>
        <w:numPr>
          <w:ilvl w:val="0"/>
          <w:numId w:val="15"/>
        </w:numPr>
        <w:rPr>
          <w:sz w:val="20"/>
          <w:szCs w:val="32"/>
        </w:rPr>
      </w:pPr>
      <w:r w:rsidRPr="00A73CC9">
        <w:rPr>
          <w:sz w:val="20"/>
          <w:szCs w:val="32"/>
        </w:rPr>
        <w:t>Learning Power BI Desktop</w:t>
      </w:r>
    </w:p>
    <w:p w14:paraId="119430EC" w14:textId="7A8365D2" w:rsidR="00A73CC9" w:rsidRPr="00A73CC9" w:rsidRDefault="00A73CC9" w:rsidP="0045305D">
      <w:pPr>
        <w:pStyle w:val="NoSpacing"/>
        <w:numPr>
          <w:ilvl w:val="0"/>
          <w:numId w:val="15"/>
        </w:numPr>
        <w:rPr>
          <w:sz w:val="20"/>
          <w:szCs w:val="32"/>
        </w:rPr>
      </w:pPr>
      <w:r w:rsidRPr="00A73CC9">
        <w:rPr>
          <w:sz w:val="20"/>
          <w:szCs w:val="32"/>
        </w:rPr>
        <w:t>PL-300: Power BI for Data Analysis</w:t>
      </w:r>
    </w:p>
    <w:p w14:paraId="7D259523" w14:textId="1FB630D6" w:rsidR="00A73CC9" w:rsidRPr="00A73CC9" w:rsidRDefault="00A73CC9" w:rsidP="0045305D">
      <w:pPr>
        <w:pStyle w:val="NoSpacing"/>
        <w:numPr>
          <w:ilvl w:val="0"/>
          <w:numId w:val="15"/>
        </w:numPr>
        <w:rPr>
          <w:sz w:val="20"/>
          <w:szCs w:val="32"/>
        </w:rPr>
      </w:pPr>
      <w:r w:rsidRPr="00A73CC9">
        <w:rPr>
          <w:sz w:val="20"/>
          <w:szCs w:val="32"/>
        </w:rPr>
        <w:t>PL-300: Loading &amp; Transforming Data in Power BI</w:t>
      </w:r>
    </w:p>
    <w:p w14:paraId="25D763E4" w14:textId="592BFED5" w:rsidR="00A73CC9" w:rsidRPr="00A73CC9" w:rsidRDefault="00A73CC9" w:rsidP="0045305D">
      <w:pPr>
        <w:pStyle w:val="NoSpacing"/>
        <w:numPr>
          <w:ilvl w:val="0"/>
          <w:numId w:val="15"/>
        </w:numPr>
        <w:rPr>
          <w:sz w:val="20"/>
          <w:szCs w:val="32"/>
        </w:rPr>
      </w:pPr>
      <w:r w:rsidRPr="00A73CC9">
        <w:rPr>
          <w:sz w:val="20"/>
          <w:szCs w:val="32"/>
        </w:rPr>
        <w:t>PL-300: Preparing Data for Visualization in Power BI</w:t>
      </w:r>
    </w:p>
    <w:p w14:paraId="531FE530" w14:textId="1F149B9D" w:rsidR="00A73CC9" w:rsidRPr="00A73CC9" w:rsidRDefault="00A73CC9" w:rsidP="0045305D">
      <w:pPr>
        <w:pStyle w:val="NoSpacing"/>
        <w:numPr>
          <w:ilvl w:val="0"/>
          <w:numId w:val="15"/>
        </w:numPr>
        <w:rPr>
          <w:sz w:val="20"/>
          <w:szCs w:val="32"/>
        </w:rPr>
      </w:pPr>
      <w:r w:rsidRPr="00A73CC9">
        <w:rPr>
          <w:sz w:val="20"/>
          <w:szCs w:val="32"/>
        </w:rPr>
        <w:t>PL-300: Understanding Data Visualization</w:t>
      </w:r>
    </w:p>
    <w:p w14:paraId="09A84798" w14:textId="1D31395B" w:rsidR="00A73CC9" w:rsidRPr="00F55C90" w:rsidRDefault="00A73CC9" w:rsidP="0045305D">
      <w:pPr>
        <w:pStyle w:val="NoSpacing"/>
        <w:numPr>
          <w:ilvl w:val="0"/>
          <w:numId w:val="15"/>
        </w:numPr>
        <w:rPr>
          <w:sz w:val="20"/>
          <w:szCs w:val="32"/>
        </w:rPr>
      </w:pPr>
      <w:r w:rsidRPr="00A73CC9">
        <w:rPr>
          <w:sz w:val="20"/>
          <w:szCs w:val="32"/>
        </w:rPr>
        <w:t>PL-300: Creating &amp; Formatting Charts in Power BI</w:t>
      </w:r>
    </w:p>
    <w:p w14:paraId="7253432A" w14:textId="77777777" w:rsidR="00F55C90" w:rsidRPr="00B058F9" w:rsidRDefault="00F55C90" w:rsidP="00EE7266">
      <w:pPr>
        <w:pStyle w:val="NoSpacing"/>
        <w:ind w:left="0" w:firstLine="0"/>
        <w:rPr>
          <w:sz w:val="20"/>
          <w:szCs w:val="32"/>
          <w:highlight w:val="yellow"/>
        </w:rPr>
      </w:pPr>
    </w:p>
    <w:p w14:paraId="523B452B" w14:textId="0D5F3402" w:rsidR="00A73CC9" w:rsidRPr="00A73CC9" w:rsidRDefault="00A73CC9" w:rsidP="00F55C90">
      <w:pPr>
        <w:pStyle w:val="NoSpacing"/>
        <w:ind w:left="0" w:firstLine="0"/>
        <w:rPr>
          <w:highlight w:val="yellow"/>
        </w:rPr>
      </w:pPr>
      <w:r>
        <w:rPr>
          <w:rFonts w:ascii="Calibri" w:eastAsia="Calibri" w:hAnsi="Calibri" w:cs="Calibri"/>
          <w:noProof/>
          <w:sz w:val="22"/>
        </w:rPr>
        <mc:AlternateContent>
          <mc:Choice Requires="wpg">
            <w:drawing>
              <wp:inline distT="0" distB="0" distL="0" distR="0" wp14:anchorId="3F85CDAB" wp14:editId="0B2FEF5E">
                <wp:extent cx="6604000" cy="12700"/>
                <wp:effectExtent l="0" t="0" r="0" b="0"/>
                <wp:docPr id="1887607073" name="Group 1887607073"/>
                <wp:cNvGraphicFramePr/>
                <a:graphic xmlns:a="http://schemas.openxmlformats.org/drawingml/2006/main">
                  <a:graphicData uri="http://schemas.microsoft.com/office/word/2010/wordprocessingGroup">
                    <wpg:wgp>
                      <wpg:cNvGrpSpPr/>
                      <wpg:grpSpPr>
                        <a:xfrm>
                          <a:off x="0" y="0"/>
                          <a:ext cx="6604000" cy="12700"/>
                          <a:chOff x="0" y="0"/>
                          <a:chExt cx="6604000" cy="12700"/>
                        </a:xfrm>
                      </wpg:grpSpPr>
                      <wps:wsp>
                        <wps:cNvPr id="1535183693" name="Shape 648"/>
                        <wps:cNvSpPr/>
                        <wps:spPr>
                          <a:xfrm>
                            <a:off x="0" y="0"/>
                            <a:ext cx="6604000" cy="0"/>
                          </a:xfrm>
                          <a:custGeom>
                            <a:avLst/>
                            <a:gdLst/>
                            <a:ahLst/>
                            <a:cxnLst/>
                            <a:rect l="0" t="0" r="0" b="0"/>
                            <a:pathLst>
                              <a:path w="6604000">
                                <a:moveTo>
                                  <a:pt x="0" y="0"/>
                                </a:moveTo>
                                <a:lnTo>
                                  <a:pt x="66040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5A07D476" id="Group 1887607073" o:spid="_x0000_s1026" style="width:520pt;height:1pt;mso-position-horizontal-relative:char;mso-position-vertical-relative:line" coordsize="6604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">
                <v:shape id="Shape 648" o:spid="_x0000_s1027" style="position:absolute;width:66040;height:0;visibility:visible;mso-wrap-style:square;v-text-anchor:top" coordsize="6604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" path="m,l6604000,e" filled="f" strokecolor="#888" strokeweight="1pt">
                  <v:stroke miterlimit="83231f" joinstyle="miter"/>
                  <v:path arrowok="t" textboxrect="0,0,6604000,0"/>
                </v:shape>
                <w10:anchorlock/>
              </v:group>
            </w:pict>
          </mc:Fallback>
        </mc:AlternateContent>
      </w:r>
    </w:p>
    <w:p w14:paraId="30D6A026" w14:textId="77777777" w:rsidR="00A73CC9" w:rsidRDefault="00A73CC9" w:rsidP="00A73CC9">
      <w:pPr>
        <w:pStyle w:val="Heading1"/>
        <w:ind w:left="-5"/>
      </w:pPr>
      <w:r>
        <w:t>REFERENCE</w:t>
      </w:r>
    </w:p>
    <w:p w14:paraId="69D7A8F8" w14:textId="3BFEBA6F" w:rsidR="00A73CC9" w:rsidRPr="00D57076" w:rsidRDefault="00A73CC9" w:rsidP="00B31A89">
      <w:pPr>
        <w:pStyle w:val="NoSpacing"/>
        <w:numPr>
          <w:ilvl w:val="0"/>
          <w:numId w:val="15"/>
        </w:numPr>
        <w:rPr>
          <w:sz w:val="20"/>
          <w:szCs w:val="32"/>
        </w:rPr>
      </w:pPr>
      <w:r w:rsidRPr="00F55C90">
        <w:rPr>
          <w:sz w:val="20"/>
          <w:szCs w:val="32"/>
        </w:rPr>
        <w:t>Provide Upon Request</w:t>
      </w:r>
    </w:p>
    <w:sectPr w:rsidR="00A73CC9" w:rsidRPr="00D57076">
      <w:pgSz w:w="12240" w:h="15840"/>
      <w:pgMar w:top="1440" w:right="872" w:bottom="1440" w:left="86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alt="A blue circle with white letters on it&#10;&#10;Description automatically generated" style="width:540pt;height:540pt;visibility:visible;mso-wrap-style:square" o:bullet="t">
        <v:imagedata r:id="rId1" o:title="A blue circle with white letters on it&#10;&#10;Description automatically generated"/>
      </v:shape>
    </w:pict>
  </w:numPicBullet>
  <w:abstractNum w:abstractNumId="0" w15:restartNumberingAfterBreak="0">
    <w:nsid w:val="08071677"/>
    <w:multiLevelType w:val="hybridMultilevel"/>
    <w:tmpl w:val="F020A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FB0AF0"/>
    <w:multiLevelType w:val="hybridMultilevel"/>
    <w:tmpl w:val="4094C11C"/>
    <w:lvl w:ilvl="0" w:tplc="C41AC4AA">
      <w:start w:val="2"/>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A559BD"/>
    <w:multiLevelType w:val="hybridMultilevel"/>
    <w:tmpl w:val="0742D8F8"/>
    <w:lvl w:ilvl="0" w:tplc="2076AF42">
      <w:start w:val="1"/>
      <w:numFmt w:val="bullet"/>
      <w:lvlText w:val="●"/>
      <w:lvlJc w:val="left"/>
      <w:pPr>
        <w:ind w:left="70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F6582FA0">
      <w:start w:val="1"/>
      <w:numFmt w:val="bullet"/>
      <w:lvlText w:val="o"/>
      <w:lvlJc w:val="left"/>
      <w:pPr>
        <w:ind w:left="14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77B8362C">
      <w:start w:val="1"/>
      <w:numFmt w:val="bullet"/>
      <w:lvlText w:val="▪"/>
      <w:lvlJc w:val="left"/>
      <w:pPr>
        <w:ind w:left="21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BA5C08AC">
      <w:start w:val="1"/>
      <w:numFmt w:val="bullet"/>
      <w:lvlText w:val="•"/>
      <w:lvlJc w:val="left"/>
      <w:pPr>
        <w:ind w:left="28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05FE4400">
      <w:start w:val="1"/>
      <w:numFmt w:val="bullet"/>
      <w:lvlText w:val="o"/>
      <w:lvlJc w:val="left"/>
      <w:pPr>
        <w:ind w:left="36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4A38D7C2">
      <w:start w:val="1"/>
      <w:numFmt w:val="bullet"/>
      <w:lvlText w:val="▪"/>
      <w:lvlJc w:val="left"/>
      <w:pPr>
        <w:ind w:left="43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D4F8E124">
      <w:start w:val="1"/>
      <w:numFmt w:val="bullet"/>
      <w:lvlText w:val="•"/>
      <w:lvlJc w:val="left"/>
      <w:pPr>
        <w:ind w:left="50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E5669E2">
      <w:start w:val="1"/>
      <w:numFmt w:val="bullet"/>
      <w:lvlText w:val="o"/>
      <w:lvlJc w:val="left"/>
      <w:pPr>
        <w:ind w:left="57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81D68550">
      <w:start w:val="1"/>
      <w:numFmt w:val="bullet"/>
      <w:lvlText w:val="▪"/>
      <w:lvlJc w:val="left"/>
      <w:pPr>
        <w:ind w:left="64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3" w15:restartNumberingAfterBreak="0">
    <w:nsid w:val="2745322D"/>
    <w:multiLevelType w:val="hybridMultilevel"/>
    <w:tmpl w:val="9FB6ADB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8F4468C"/>
    <w:multiLevelType w:val="hybridMultilevel"/>
    <w:tmpl w:val="5E96F5C8"/>
    <w:lvl w:ilvl="0" w:tplc="04090001">
      <w:start w:val="1"/>
      <w:numFmt w:val="bullet"/>
      <w:lvlText w:val=""/>
      <w:lvlJc w:val="left"/>
      <w:pPr>
        <w:ind w:left="1065" w:hanging="360"/>
      </w:pPr>
      <w:rPr>
        <w:rFonts w:ascii="Symbol" w:hAnsi="Symbol" w:hint="default"/>
      </w:rPr>
    </w:lvl>
    <w:lvl w:ilvl="1" w:tplc="04090003">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5" w15:restartNumberingAfterBreak="0">
    <w:nsid w:val="2A9B3A73"/>
    <w:multiLevelType w:val="hybridMultilevel"/>
    <w:tmpl w:val="026C5130"/>
    <w:lvl w:ilvl="0" w:tplc="30E05ABC">
      <w:start w:val="1"/>
      <w:numFmt w:val="bullet"/>
      <w:lvlText w:val="●"/>
      <w:lvlJc w:val="left"/>
      <w:pPr>
        <w:ind w:left="70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36FE2F92">
      <w:start w:val="1"/>
      <w:numFmt w:val="bullet"/>
      <w:lvlText w:val="o"/>
      <w:lvlJc w:val="left"/>
      <w:pPr>
        <w:ind w:left="14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827AF0AA">
      <w:start w:val="1"/>
      <w:numFmt w:val="bullet"/>
      <w:lvlText w:val="▪"/>
      <w:lvlJc w:val="left"/>
      <w:pPr>
        <w:ind w:left="21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62BC5F72">
      <w:start w:val="1"/>
      <w:numFmt w:val="bullet"/>
      <w:lvlText w:val="•"/>
      <w:lvlJc w:val="left"/>
      <w:pPr>
        <w:ind w:left="28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EC2292D8">
      <w:start w:val="1"/>
      <w:numFmt w:val="bullet"/>
      <w:lvlText w:val="o"/>
      <w:lvlJc w:val="left"/>
      <w:pPr>
        <w:ind w:left="36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E54065AE">
      <w:start w:val="1"/>
      <w:numFmt w:val="bullet"/>
      <w:lvlText w:val="▪"/>
      <w:lvlJc w:val="left"/>
      <w:pPr>
        <w:ind w:left="43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1D826EA6">
      <w:start w:val="1"/>
      <w:numFmt w:val="bullet"/>
      <w:lvlText w:val="•"/>
      <w:lvlJc w:val="left"/>
      <w:pPr>
        <w:ind w:left="50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4BD8127C">
      <w:start w:val="1"/>
      <w:numFmt w:val="bullet"/>
      <w:lvlText w:val="o"/>
      <w:lvlJc w:val="left"/>
      <w:pPr>
        <w:ind w:left="57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978C5CCE">
      <w:start w:val="1"/>
      <w:numFmt w:val="bullet"/>
      <w:lvlText w:val="▪"/>
      <w:lvlJc w:val="left"/>
      <w:pPr>
        <w:ind w:left="64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6" w15:restartNumberingAfterBreak="0">
    <w:nsid w:val="45951C39"/>
    <w:multiLevelType w:val="hybridMultilevel"/>
    <w:tmpl w:val="B5A61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A432A7"/>
    <w:multiLevelType w:val="hybridMultilevel"/>
    <w:tmpl w:val="E3D2B4E2"/>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8" w15:restartNumberingAfterBreak="0">
    <w:nsid w:val="5D8B6D00"/>
    <w:multiLevelType w:val="hybridMultilevel"/>
    <w:tmpl w:val="E578F2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DB7768B"/>
    <w:multiLevelType w:val="hybridMultilevel"/>
    <w:tmpl w:val="F5600706"/>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0" w15:restartNumberingAfterBreak="0">
    <w:nsid w:val="5E523E9C"/>
    <w:multiLevelType w:val="hybridMultilevel"/>
    <w:tmpl w:val="743451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E2D7DA4"/>
    <w:multiLevelType w:val="hybridMultilevel"/>
    <w:tmpl w:val="8F4AB2AA"/>
    <w:lvl w:ilvl="0" w:tplc="D4844C58">
      <w:start w:val="1"/>
      <w:numFmt w:val="bullet"/>
      <w:lvlText w:val="●"/>
      <w:lvlJc w:val="left"/>
      <w:pPr>
        <w:ind w:left="70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23D65448">
      <w:start w:val="1"/>
      <w:numFmt w:val="bullet"/>
      <w:lvlText w:val="o"/>
      <w:lvlJc w:val="left"/>
      <w:pPr>
        <w:ind w:left="14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E910A946">
      <w:start w:val="1"/>
      <w:numFmt w:val="bullet"/>
      <w:lvlText w:val="▪"/>
      <w:lvlJc w:val="left"/>
      <w:pPr>
        <w:ind w:left="21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5B7AB4AC">
      <w:start w:val="1"/>
      <w:numFmt w:val="bullet"/>
      <w:lvlText w:val="•"/>
      <w:lvlJc w:val="left"/>
      <w:pPr>
        <w:ind w:left="28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CDFA7C58">
      <w:start w:val="1"/>
      <w:numFmt w:val="bullet"/>
      <w:lvlText w:val="o"/>
      <w:lvlJc w:val="left"/>
      <w:pPr>
        <w:ind w:left="36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AE14D8E4">
      <w:start w:val="1"/>
      <w:numFmt w:val="bullet"/>
      <w:lvlText w:val="▪"/>
      <w:lvlJc w:val="left"/>
      <w:pPr>
        <w:ind w:left="43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27DEF136">
      <w:start w:val="1"/>
      <w:numFmt w:val="bullet"/>
      <w:lvlText w:val="•"/>
      <w:lvlJc w:val="left"/>
      <w:pPr>
        <w:ind w:left="50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4AA2BB82">
      <w:start w:val="1"/>
      <w:numFmt w:val="bullet"/>
      <w:lvlText w:val="o"/>
      <w:lvlJc w:val="left"/>
      <w:pPr>
        <w:ind w:left="57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DBA85E6E">
      <w:start w:val="1"/>
      <w:numFmt w:val="bullet"/>
      <w:lvlText w:val="▪"/>
      <w:lvlJc w:val="left"/>
      <w:pPr>
        <w:ind w:left="64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12" w15:restartNumberingAfterBreak="0">
    <w:nsid w:val="759053C1"/>
    <w:multiLevelType w:val="hybridMultilevel"/>
    <w:tmpl w:val="C500397A"/>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3" w15:restartNumberingAfterBreak="0">
    <w:nsid w:val="7B750C7F"/>
    <w:multiLevelType w:val="hybridMultilevel"/>
    <w:tmpl w:val="3300091C"/>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4" w15:restartNumberingAfterBreak="0">
    <w:nsid w:val="7FEC441B"/>
    <w:multiLevelType w:val="hybridMultilevel"/>
    <w:tmpl w:val="18025220"/>
    <w:lvl w:ilvl="0" w:tplc="0C4C11E2">
      <w:start w:val="1"/>
      <w:numFmt w:val="bullet"/>
      <w:lvlText w:val="●"/>
      <w:lvlJc w:val="left"/>
      <w:pPr>
        <w:ind w:left="70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848A278E">
      <w:start w:val="1"/>
      <w:numFmt w:val="bullet"/>
      <w:lvlText w:val="o"/>
      <w:lvlJc w:val="left"/>
      <w:pPr>
        <w:ind w:left="14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CD1C4BC2">
      <w:start w:val="1"/>
      <w:numFmt w:val="bullet"/>
      <w:lvlText w:val="▪"/>
      <w:lvlJc w:val="left"/>
      <w:pPr>
        <w:ind w:left="21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A484E05A">
      <w:start w:val="1"/>
      <w:numFmt w:val="bullet"/>
      <w:lvlText w:val="•"/>
      <w:lvlJc w:val="left"/>
      <w:pPr>
        <w:ind w:left="28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73D4F270">
      <w:start w:val="1"/>
      <w:numFmt w:val="bullet"/>
      <w:lvlText w:val="o"/>
      <w:lvlJc w:val="left"/>
      <w:pPr>
        <w:ind w:left="36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7BA4B462">
      <w:start w:val="1"/>
      <w:numFmt w:val="bullet"/>
      <w:lvlText w:val="▪"/>
      <w:lvlJc w:val="left"/>
      <w:pPr>
        <w:ind w:left="43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9EEA048C">
      <w:start w:val="1"/>
      <w:numFmt w:val="bullet"/>
      <w:lvlText w:val="•"/>
      <w:lvlJc w:val="left"/>
      <w:pPr>
        <w:ind w:left="50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F0A6096">
      <w:start w:val="1"/>
      <w:numFmt w:val="bullet"/>
      <w:lvlText w:val="o"/>
      <w:lvlJc w:val="left"/>
      <w:pPr>
        <w:ind w:left="57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B6E2745C">
      <w:start w:val="1"/>
      <w:numFmt w:val="bullet"/>
      <w:lvlText w:val="▪"/>
      <w:lvlJc w:val="left"/>
      <w:pPr>
        <w:ind w:left="64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num w:numId="1" w16cid:durableId="1696879823">
    <w:abstractNumId w:val="5"/>
  </w:num>
  <w:num w:numId="2" w16cid:durableId="875703191">
    <w:abstractNumId w:val="14"/>
  </w:num>
  <w:num w:numId="3" w16cid:durableId="518734778">
    <w:abstractNumId w:val="11"/>
  </w:num>
  <w:num w:numId="4" w16cid:durableId="237247555">
    <w:abstractNumId w:val="2"/>
  </w:num>
  <w:num w:numId="5" w16cid:durableId="427432844">
    <w:abstractNumId w:val="13"/>
  </w:num>
  <w:num w:numId="6" w16cid:durableId="417211863">
    <w:abstractNumId w:val="8"/>
  </w:num>
  <w:num w:numId="7" w16cid:durableId="947395210">
    <w:abstractNumId w:val="7"/>
  </w:num>
  <w:num w:numId="8" w16cid:durableId="1791588629">
    <w:abstractNumId w:val="9"/>
  </w:num>
  <w:num w:numId="9" w16cid:durableId="81073742">
    <w:abstractNumId w:val="12"/>
  </w:num>
  <w:num w:numId="10" w16cid:durableId="1125268818">
    <w:abstractNumId w:val="4"/>
  </w:num>
  <w:num w:numId="11" w16cid:durableId="356658859">
    <w:abstractNumId w:val="0"/>
  </w:num>
  <w:num w:numId="12" w16cid:durableId="1341660409">
    <w:abstractNumId w:val="6"/>
  </w:num>
  <w:num w:numId="13" w16cid:durableId="845092880">
    <w:abstractNumId w:val="1"/>
  </w:num>
  <w:num w:numId="14" w16cid:durableId="658729382">
    <w:abstractNumId w:val="3"/>
  </w:num>
  <w:num w:numId="15" w16cid:durableId="1460157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ytLAwNbU0NTU0NrRU0lEKTi0uzszPAykwNKgFANuQfZEtAAAA"/>
  </w:docVars>
  <w:rsids>
    <w:rsidRoot w:val="000126D0"/>
    <w:rsid w:val="000126D0"/>
    <w:rsid w:val="00014E61"/>
    <w:rsid w:val="0002571F"/>
    <w:rsid w:val="0006215F"/>
    <w:rsid w:val="00090248"/>
    <w:rsid w:val="000B3622"/>
    <w:rsid w:val="000B7784"/>
    <w:rsid w:val="000D010A"/>
    <w:rsid w:val="001249E6"/>
    <w:rsid w:val="001559DA"/>
    <w:rsid w:val="00161E84"/>
    <w:rsid w:val="001A3067"/>
    <w:rsid w:val="001B393F"/>
    <w:rsid w:val="001F005E"/>
    <w:rsid w:val="00256065"/>
    <w:rsid w:val="002A7F78"/>
    <w:rsid w:val="002D5DB5"/>
    <w:rsid w:val="002D6E19"/>
    <w:rsid w:val="003C120C"/>
    <w:rsid w:val="003E100B"/>
    <w:rsid w:val="003F343E"/>
    <w:rsid w:val="004215DF"/>
    <w:rsid w:val="004356B2"/>
    <w:rsid w:val="0045305D"/>
    <w:rsid w:val="00460306"/>
    <w:rsid w:val="004755C4"/>
    <w:rsid w:val="004901FA"/>
    <w:rsid w:val="00500393"/>
    <w:rsid w:val="00533546"/>
    <w:rsid w:val="00533C14"/>
    <w:rsid w:val="00605BF0"/>
    <w:rsid w:val="00687345"/>
    <w:rsid w:val="00750FAD"/>
    <w:rsid w:val="00781050"/>
    <w:rsid w:val="007F25AD"/>
    <w:rsid w:val="00816D69"/>
    <w:rsid w:val="00990C49"/>
    <w:rsid w:val="00991EA6"/>
    <w:rsid w:val="009B2E41"/>
    <w:rsid w:val="009E7705"/>
    <w:rsid w:val="00A459A6"/>
    <w:rsid w:val="00A66EA0"/>
    <w:rsid w:val="00A73CC9"/>
    <w:rsid w:val="00A820A6"/>
    <w:rsid w:val="00AB1FC0"/>
    <w:rsid w:val="00AC0308"/>
    <w:rsid w:val="00AC105E"/>
    <w:rsid w:val="00B058F9"/>
    <w:rsid w:val="00B173C0"/>
    <w:rsid w:val="00B31A89"/>
    <w:rsid w:val="00BF4F71"/>
    <w:rsid w:val="00C200D1"/>
    <w:rsid w:val="00C32B0A"/>
    <w:rsid w:val="00C361B6"/>
    <w:rsid w:val="00C4150C"/>
    <w:rsid w:val="00C92857"/>
    <w:rsid w:val="00CC14D3"/>
    <w:rsid w:val="00D57076"/>
    <w:rsid w:val="00E56D2D"/>
    <w:rsid w:val="00E7194C"/>
    <w:rsid w:val="00E763BA"/>
    <w:rsid w:val="00E77700"/>
    <w:rsid w:val="00EC5EAB"/>
    <w:rsid w:val="00EC6329"/>
    <w:rsid w:val="00EE7266"/>
    <w:rsid w:val="00F53CFE"/>
    <w:rsid w:val="00F55C90"/>
    <w:rsid w:val="00F62948"/>
    <w:rsid w:val="00F652BC"/>
    <w:rsid w:val="00F93BB8"/>
    <w:rsid w:val="00FC3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5D9A6F8"/>
  <w15:docId w15:val="{486624FD-A3BE-40B0-8F64-B894D6C45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8F9"/>
    <w:pPr>
      <w:spacing w:after="0" w:line="301" w:lineRule="auto"/>
      <w:ind w:left="1988" w:hanging="370"/>
    </w:pPr>
    <w:rPr>
      <w:rFonts w:ascii="Arial" w:eastAsia="Arial" w:hAnsi="Arial" w:cs="Arial"/>
      <w:color w:val="000000"/>
      <w:sz w:val="20"/>
    </w:rPr>
  </w:style>
  <w:style w:type="paragraph" w:styleId="Heading1">
    <w:name w:val="heading 1"/>
    <w:next w:val="Normal"/>
    <w:link w:val="Heading1Char"/>
    <w:uiPriority w:val="9"/>
    <w:qFormat/>
    <w:rsid w:val="00B058F9"/>
    <w:pPr>
      <w:keepNext/>
      <w:keepLines/>
      <w:spacing w:after="0" w:line="259" w:lineRule="auto"/>
      <w:ind w:left="10" w:hanging="10"/>
      <w:outlineLvl w:val="0"/>
    </w:pPr>
    <w:rPr>
      <w:rFonts w:ascii="Arial" w:eastAsia="Arial" w:hAnsi="Arial" w:cs="Arial"/>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058F9"/>
    <w:rPr>
      <w:rFonts w:ascii="Arial" w:eastAsia="Arial" w:hAnsi="Arial" w:cs="Arial"/>
      <w:b/>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EC5EAB"/>
    <w:pPr>
      <w:ind w:left="720"/>
      <w:contextualSpacing/>
    </w:pPr>
  </w:style>
  <w:style w:type="paragraph" w:styleId="NoSpacing">
    <w:name w:val="No Spacing"/>
    <w:uiPriority w:val="1"/>
    <w:qFormat/>
    <w:rsid w:val="00E7194C"/>
    <w:pPr>
      <w:spacing w:after="0" w:line="240" w:lineRule="auto"/>
      <w:ind w:left="1988" w:hanging="370"/>
    </w:pPr>
    <w:rPr>
      <w:rFonts w:ascii="Arial" w:eastAsia="Arial" w:hAnsi="Arial" w:cs="Arial"/>
      <w:color w:val="000000"/>
      <w:sz w:val="16"/>
    </w:rPr>
  </w:style>
  <w:style w:type="character" w:styleId="Hyperlink">
    <w:name w:val="Hyperlink"/>
    <w:basedOn w:val="DefaultParagraphFont"/>
    <w:uiPriority w:val="99"/>
    <w:unhideWhenUsed/>
    <w:rsid w:val="00A73CC9"/>
    <w:rPr>
      <w:color w:val="467886" w:themeColor="hyperlink"/>
      <w:u w:val="single"/>
    </w:rPr>
  </w:style>
  <w:style w:type="character" w:styleId="UnresolvedMention">
    <w:name w:val="Unresolved Mention"/>
    <w:basedOn w:val="DefaultParagraphFont"/>
    <w:uiPriority w:val="99"/>
    <w:semiHidden/>
    <w:unhideWhenUsed/>
    <w:rsid w:val="00A73CC9"/>
    <w:rPr>
      <w:color w:val="605E5C"/>
      <w:shd w:val="clear" w:color="auto" w:fill="E1DFDD"/>
    </w:rPr>
  </w:style>
  <w:style w:type="character" w:customStyle="1" w:styleId="oypena">
    <w:name w:val="oypena"/>
    <w:basedOn w:val="DefaultParagraphFont"/>
    <w:rsid w:val="00B173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jpeg"/><Relationship Id="rId18" Type="http://schemas.openxmlformats.org/officeDocument/2006/relationships/hyperlink" Target="https://sstha23.github.io/SubodhShrestha/" TargetMode="External"/><Relationship Id="rId3" Type="http://schemas.openxmlformats.org/officeDocument/2006/relationships/styles" Target="styles.xml"/><Relationship Id="rId7" Type="http://schemas.openxmlformats.org/officeDocument/2006/relationships/image" Target="media/image3.svg"/><Relationship Id="rId12" Type="http://schemas.openxmlformats.org/officeDocument/2006/relationships/image" Target="media/image7.svg"/><Relationship Id="rId17" Type="http://schemas.openxmlformats.org/officeDocument/2006/relationships/image" Target="media/image10.sv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www.linkedin.com/in/sstha23/" TargetMode="External"/><Relationship Id="rId10" Type="http://schemas.openxmlformats.org/officeDocument/2006/relationships/hyperlink" Target="mailto:sstha23@g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5.svg"/><Relationship Id="rId14" Type="http://schemas.openxmlformats.org/officeDocument/2006/relationships/hyperlink" Target="https://pixabay.com/fr/linkedin-m%C3%A9dias-sociaux-internet-2815969/"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1C0892-82CE-4636-8BB6-DAE9AE268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7</TotalTime>
  <Pages>2</Pages>
  <Words>669</Words>
  <Characters>4365</Characters>
  <Application>Microsoft Office Word</Application>
  <DocSecurity>0</DocSecurity>
  <Lines>89</Lines>
  <Paragraphs>70</Paragraphs>
  <ScaleCrop>false</ScaleCrop>
  <HeadingPairs>
    <vt:vector size="2" baseType="variant">
      <vt:variant>
        <vt:lpstr>Title</vt:lpstr>
      </vt:variant>
      <vt:variant>
        <vt:i4>1</vt:i4>
      </vt:variant>
    </vt:vector>
  </HeadingPairs>
  <TitlesOfParts>
    <vt:vector size="1" baseType="lpstr">
      <vt:lpstr>Nikhil Thota Data Analyst Resume</vt:lpstr>
    </vt:vector>
  </TitlesOfParts>
  <Company/>
  <LinksUpToDate>false</LinksUpToDate>
  <CharactersWithSpaces>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bodh</dc:title>
  <dc:subject/>
  <dc:creator>Subodh Shrestha</dc:creator>
  <cp:keywords/>
  <cp:lastModifiedBy>Subodh Shrestha</cp:lastModifiedBy>
  <cp:revision>21</cp:revision>
  <cp:lastPrinted>2024-09-10T14:29:00Z</cp:lastPrinted>
  <dcterms:created xsi:type="dcterms:W3CDTF">2024-09-30T12:54:00Z</dcterms:created>
  <dcterms:modified xsi:type="dcterms:W3CDTF">2024-10-04T05:51:00Z</dcterms:modified>
</cp:coreProperties>
</file>